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276E9" w14:textId="77777777" w:rsidR="0014729A" w:rsidRDefault="0014729A" w:rsidP="0014729A">
      <w:pPr>
        <w:bidi/>
        <w:rPr>
          <w:rFonts w:cs="B Titr"/>
          <w:sz w:val="18"/>
          <w:szCs w:val="18"/>
          <w:lang w:bidi="fa-IR"/>
        </w:rPr>
      </w:pPr>
    </w:p>
    <w:p w14:paraId="79F897D7" w14:textId="77777777" w:rsidR="00B17BC0" w:rsidRDefault="0014729A" w:rsidP="0014729A">
      <w:pPr>
        <w:tabs>
          <w:tab w:val="left" w:pos="3550"/>
        </w:tabs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فرم شرکت در انتخاب دانشجوی برتر پژوهشی</w:t>
      </w:r>
    </w:p>
    <w:p w14:paraId="50E61315" w14:textId="77777777" w:rsidR="0014729A" w:rsidRDefault="0014729A" w:rsidP="000C706A">
      <w:pPr>
        <w:tabs>
          <w:tab w:val="left" w:pos="3550"/>
        </w:tabs>
        <w:bidi/>
        <w:rPr>
          <w:rFonts w:cs="B Titr"/>
          <w:sz w:val="24"/>
          <w:szCs w:val="24"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مشخصات متقاضی</w:t>
      </w:r>
    </w:p>
    <w:p w14:paraId="2576EFC3" w14:textId="77777777" w:rsidR="0014729A" w:rsidRDefault="0014729A" w:rsidP="000C706A">
      <w:pPr>
        <w:bidi/>
        <w:spacing w:line="240" w:lineRule="auto"/>
        <w:rPr>
          <w:rFonts w:cs="B Titr"/>
          <w:sz w:val="24"/>
          <w:szCs w:val="24"/>
          <w:lang w:bidi="fa-IR"/>
        </w:rPr>
      </w:pPr>
    </w:p>
    <w:p w14:paraId="5ED8CB3A" w14:textId="77777777" w:rsidR="0014729A" w:rsidRPr="00867931" w:rsidRDefault="0014729A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نام و نام خانودگی :</w:t>
      </w:r>
      <w:r w:rsidR="00867931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.....</w:t>
      </w:r>
    </w:p>
    <w:p w14:paraId="3DF96389" w14:textId="77777777" w:rsidR="0014729A" w:rsidRPr="00867931" w:rsidRDefault="0014729A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نام پدر:</w:t>
      </w:r>
      <w:r w:rsidR="00867931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..............................</w:t>
      </w:r>
    </w:p>
    <w:p w14:paraId="236C5517" w14:textId="77777777" w:rsidR="0014729A" w:rsidRPr="00867931" w:rsidRDefault="0014729A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تاریخ تولد :</w:t>
      </w:r>
      <w:r w:rsidR="00867931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....................</w:t>
      </w:r>
    </w:p>
    <w:p w14:paraId="0E09106D" w14:textId="77777777" w:rsidR="0014729A" w:rsidRPr="00867931" w:rsidRDefault="0014729A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 xml:space="preserve">دانشکده : </w:t>
      </w:r>
      <w:r w:rsidR="00867931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......................</w:t>
      </w:r>
    </w:p>
    <w:p w14:paraId="0CC7DA80" w14:textId="77777777" w:rsidR="0014729A" w:rsidRPr="00867931" w:rsidRDefault="0014729A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 xml:space="preserve">رشته تحصیلی : </w:t>
      </w:r>
      <w:r w:rsidR="00867931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...........</w:t>
      </w:r>
    </w:p>
    <w:p w14:paraId="6A161D1D" w14:textId="77777777" w:rsidR="00867931" w:rsidRPr="00867931" w:rsidRDefault="00867931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مقطع تحصیلی :</w:t>
      </w:r>
      <w:r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..........</w:t>
      </w:r>
    </w:p>
    <w:p w14:paraId="6D67DFB6" w14:textId="77777777" w:rsidR="0014729A" w:rsidRDefault="0014729A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شماره دانشجویی:</w:t>
      </w:r>
      <w:r w:rsidR="00867931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......</w:t>
      </w:r>
    </w:p>
    <w:p w14:paraId="44FE44D3" w14:textId="77777777" w:rsidR="00EA356D" w:rsidRPr="00893BA9" w:rsidRDefault="00EA356D" w:rsidP="00EA356D">
      <w:pPr>
        <w:bidi/>
        <w:spacing w:line="240" w:lineRule="auto"/>
        <w:rPr>
          <w:rFonts w:cs="B Titr"/>
          <w:sz w:val="24"/>
          <w:szCs w:val="24"/>
          <w:rtl/>
          <w:lang w:bidi="fa-IR"/>
        </w:rPr>
      </w:pPr>
      <w:r w:rsidRPr="00893BA9">
        <w:rPr>
          <w:rFonts w:cs="B Titr" w:hint="cs"/>
          <w:sz w:val="24"/>
          <w:szCs w:val="24"/>
          <w:rtl/>
          <w:lang w:bidi="fa-IR"/>
        </w:rPr>
        <w:t>شماره ملی:</w:t>
      </w:r>
      <w:r w:rsidRPr="00893BA9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....................</w:t>
      </w:r>
    </w:p>
    <w:p w14:paraId="69A3284B" w14:textId="77777777" w:rsidR="0014729A" w:rsidRPr="00867931" w:rsidRDefault="0014729A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شماره تلفن ثابت</w:t>
      </w:r>
      <w:r w:rsidR="00867931">
        <w:rPr>
          <w:rFonts w:cs="B Titr" w:hint="cs"/>
          <w:sz w:val="24"/>
          <w:szCs w:val="24"/>
          <w:rtl/>
          <w:lang w:bidi="fa-IR"/>
        </w:rPr>
        <w:t xml:space="preserve"> :</w:t>
      </w:r>
      <w:r w:rsidR="00867931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......</w:t>
      </w:r>
    </w:p>
    <w:p w14:paraId="334DB6B0" w14:textId="77777777" w:rsidR="0014729A" w:rsidRPr="00867931" w:rsidRDefault="0014729A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شماره تلفن همراه</w:t>
      </w:r>
      <w:r w:rsidR="00867931">
        <w:rPr>
          <w:rFonts w:cs="B Titr" w:hint="cs"/>
          <w:sz w:val="24"/>
          <w:szCs w:val="24"/>
          <w:rtl/>
          <w:lang w:bidi="fa-IR"/>
        </w:rPr>
        <w:t xml:space="preserve"> : </w:t>
      </w:r>
      <w:r w:rsidR="00867931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</w:t>
      </w:r>
    </w:p>
    <w:p w14:paraId="476657ED" w14:textId="77777777" w:rsidR="0014729A" w:rsidRPr="00867931" w:rsidRDefault="0014729A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پست الکترونیک</w:t>
      </w:r>
      <w:r w:rsidR="00867931">
        <w:rPr>
          <w:rFonts w:cs="B Titr" w:hint="cs"/>
          <w:sz w:val="24"/>
          <w:szCs w:val="24"/>
          <w:rtl/>
          <w:lang w:bidi="fa-IR"/>
        </w:rPr>
        <w:t xml:space="preserve"> : </w:t>
      </w:r>
      <w:r w:rsidR="00867931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.....</w:t>
      </w:r>
    </w:p>
    <w:p w14:paraId="3C47FEB5" w14:textId="4B38D76C" w:rsidR="0014729A" w:rsidRDefault="0014729A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 xml:space="preserve">آدرس پستی </w:t>
      </w:r>
      <w:r w:rsidR="00867931">
        <w:rPr>
          <w:rFonts w:cs="B Titr" w:hint="cs"/>
          <w:sz w:val="24"/>
          <w:szCs w:val="24"/>
          <w:rtl/>
          <w:lang w:bidi="fa-IR"/>
        </w:rPr>
        <w:t xml:space="preserve">: </w:t>
      </w:r>
      <w:r w:rsidR="00867931">
        <w:rPr>
          <w:rFonts w:cs="B Nazanin" w:hint="cs"/>
          <w:sz w:val="24"/>
          <w:szCs w:val="24"/>
          <w:rtl/>
          <w:lang w:bidi="fa-IR"/>
        </w:rPr>
        <w:t>...........................................................................................</w:t>
      </w:r>
    </w:p>
    <w:p w14:paraId="5EAD2BDD" w14:textId="6310FC7F" w:rsidR="003926A8" w:rsidRPr="00C43B64" w:rsidRDefault="00C43B64" w:rsidP="003926A8">
      <w:pPr>
        <w:bidi/>
        <w:spacing w:line="240" w:lineRule="auto"/>
        <w:rPr>
          <w:rFonts w:cs="B Nazanin"/>
          <w:b/>
          <w:bCs/>
          <w:sz w:val="28"/>
          <w:szCs w:val="28"/>
          <w:lang w:bidi="fa-IR"/>
        </w:rPr>
      </w:pPr>
      <w:r w:rsidRPr="00C43B64">
        <w:rPr>
          <w:rFonts w:cs="B Nazanin"/>
          <w:lang w:bidi="fa-IR"/>
        </w:rPr>
        <w:t>…………………………………………………..</w:t>
      </w:r>
      <w:r w:rsidRPr="00C43B64">
        <w:rPr>
          <w:rFonts w:cs="B Nazanin"/>
          <w:b/>
          <w:bCs/>
          <w:sz w:val="28"/>
          <w:szCs w:val="28"/>
          <w:lang w:bidi="fa-IR"/>
        </w:rPr>
        <w:t>:Scopus H-Index</w:t>
      </w:r>
    </w:p>
    <w:p w14:paraId="310336E7" w14:textId="77777777" w:rsidR="000C706A" w:rsidRDefault="000C706A" w:rsidP="000C706A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</w:p>
    <w:p w14:paraId="635E0AE4" w14:textId="77777777" w:rsidR="00094710" w:rsidRDefault="00094710" w:rsidP="00094710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</w:p>
    <w:p w14:paraId="29D4B7E7" w14:textId="77777777" w:rsidR="000C706A" w:rsidRDefault="000C706A" w:rsidP="0086092A">
      <w:pPr>
        <w:bidi/>
        <w:spacing w:line="240" w:lineRule="auto"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فعالیت های پژوهشی سال 1</w:t>
      </w:r>
      <w:r w:rsidR="00083D75">
        <w:rPr>
          <w:rFonts w:cs="B Titr" w:hint="cs"/>
          <w:sz w:val="24"/>
          <w:szCs w:val="24"/>
          <w:rtl/>
          <w:lang w:bidi="fa-IR"/>
        </w:rPr>
        <w:t>40</w:t>
      </w:r>
      <w:r w:rsidR="0086092A">
        <w:rPr>
          <w:rFonts w:cs="B Titr" w:hint="cs"/>
          <w:sz w:val="24"/>
          <w:szCs w:val="24"/>
          <w:rtl/>
          <w:lang w:bidi="fa-IR"/>
        </w:rPr>
        <w:t>1</w:t>
      </w:r>
    </w:p>
    <w:p w14:paraId="34F94B39" w14:textId="560B7724" w:rsidR="003926A8" w:rsidRPr="00C43B64" w:rsidRDefault="000C706A" w:rsidP="00C43B64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 xml:space="preserve">توجه : </w:t>
      </w:r>
      <w:r w:rsidRPr="005229F6">
        <w:rPr>
          <w:rFonts w:cs="B Nazanin" w:hint="cs"/>
          <w:sz w:val="24"/>
          <w:szCs w:val="24"/>
          <w:rtl/>
          <w:lang w:bidi="fa-IR"/>
        </w:rPr>
        <w:t>ضروری است کلیه مدارک خواسته شده در هر بند به همراه این فرم ارائه گردد .</w:t>
      </w:r>
    </w:p>
    <w:p w14:paraId="70AFCAFC" w14:textId="77777777" w:rsidR="000C706A" w:rsidRDefault="00B85582" w:rsidP="005229F6">
      <w:pPr>
        <w:bidi/>
        <w:spacing w:line="240" w:lineRule="auto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الف ) طرح های تحقیقاتی</w:t>
      </w:r>
      <w:r w:rsidR="005229F6">
        <w:rPr>
          <w:rFonts w:cs="B Titr" w:hint="cs"/>
          <w:sz w:val="24"/>
          <w:szCs w:val="24"/>
          <w:rtl/>
          <w:lang w:bidi="fa-IR"/>
        </w:rPr>
        <w:t>:</w:t>
      </w:r>
      <w:r w:rsidR="002348C9">
        <w:rPr>
          <w:rFonts w:cs="B Titr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( مدارک: گواهی </w:t>
      </w:r>
      <w:r w:rsidR="002348C9" w:rsidRPr="002348C9">
        <w:rPr>
          <w:rFonts w:cs="B Nazanin" w:hint="cs"/>
          <w:sz w:val="24"/>
          <w:szCs w:val="24"/>
          <w:rtl/>
          <w:lang w:bidi="fa-IR"/>
        </w:rPr>
        <w:t>طرح های تحقیقاتی )</w:t>
      </w:r>
    </w:p>
    <w:tbl>
      <w:tblPr>
        <w:tblStyle w:val="a9"/>
        <w:bidiVisual/>
        <w:tblW w:w="10632" w:type="dxa"/>
        <w:tblInd w:w="-455" w:type="dxa"/>
        <w:tblLook w:val="04A0" w:firstRow="1" w:lastRow="0" w:firstColumn="1" w:lastColumn="0" w:noHBand="0" w:noVBand="1"/>
      </w:tblPr>
      <w:tblGrid>
        <w:gridCol w:w="1116"/>
        <w:gridCol w:w="937"/>
        <w:gridCol w:w="1093"/>
        <w:gridCol w:w="995"/>
        <w:gridCol w:w="1021"/>
        <w:gridCol w:w="937"/>
        <w:gridCol w:w="1657"/>
        <w:gridCol w:w="1219"/>
        <w:gridCol w:w="1657"/>
      </w:tblGrid>
      <w:tr w:rsidR="007D1F62" w14:paraId="1CA948B9" w14:textId="77777777" w:rsidTr="007D1F62">
        <w:trPr>
          <w:trHeight w:val="463"/>
        </w:trPr>
        <w:tc>
          <w:tcPr>
            <w:tcW w:w="1489" w:type="dxa"/>
            <w:vMerge w:val="restart"/>
          </w:tcPr>
          <w:p w14:paraId="230B2394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عنوان طرح</w:t>
            </w:r>
          </w:p>
        </w:tc>
        <w:tc>
          <w:tcPr>
            <w:tcW w:w="793" w:type="dxa"/>
            <w:vMerge w:val="restart"/>
          </w:tcPr>
          <w:p w14:paraId="7D60AC52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شماره طرح</w:t>
            </w:r>
          </w:p>
        </w:tc>
        <w:tc>
          <w:tcPr>
            <w:tcW w:w="1119" w:type="dxa"/>
            <w:vMerge w:val="restart"/>
          </w:tcPr>
          <w:p w14:paraId="00BFB18A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سازمان مجری</w:t>
            </w:r>
          </w:p>
        </w:tc>
        <w:tc>
          <w:tcPr>
            <w:tcW w:w="2311" w:type="dxa"/>
            <w:gridSpan w:val="2"/>
          </w:tcPr>
          <w:p w14:paraId="550AB666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نوع همکاری</w:t>
            </w:r>
          </w:p>
        </w:tc>
        <w:tc>
          <w:tcPr>
            <w:tcW w:w="817" w:type="dxa"/>
          </w:tcPr>
          <w:p w14:paraId="17045AE6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شماره پیوست</w:t>
            </w:r>
          </w:p>
        </w:tc>
        <w:tc>
          <w:tcPr>
            <w:tcW w:w="1037" w:type="dxa"/>
          </w:tcPr>
          <w:p w14:paraId="1D1FE174" w14:textId="77777777" w:rsidR="007D1F62" w:rsidRPr="005229F6" w:rsidRDefault="007D1F62" w:rsidP="007D1F6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امتیاز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وسط دانشجو</w:t>
            </w:r>
          </w:p>
        </w:tc>
        <w:tc>
          <w:tcPr>
            <w:tcW w:w="1506" w:type="dxa"/>
          </w:tcPr>
          <w:p w14:paraId="6B18E5F2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امتیاز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وسط سرپرست کمیته</w:t>
            </w:r>
          </w:p>
        </w:tc>
        <w:tc>
          <w:tcPr>
            <w:tcW w:w="1560" w:type="dxa"/>
          </w:tcPr>
          <w:p w14:paraId="353A67B5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امتیاز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وسط شورا</w:t>
            </w:r>
          </w:p>
        </w:tc>
      </w:tr>
      <w:tr w:rsidR="007D1F62" w14:paraId="1CA2C1CE" w14:textId="77777777" w:rsidTr="007D1F62">
        <w:trPr>
          <w:trHeight w:val="376"/>
        </w:trPr>
        <w:tc>
          <w:tcPr>
            <w:tcW w:w="1489" w:type="dxa"/>
            <w:vMerge/>
          </w:tcPr>
          <w:p w14:paraId="25579D00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93" w:type="dxa"/>
            <w:vMerge/>
          </w:tcPr>
          <w:p w14:paraId="2D2EE0E4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19" w:type="dxa"/>
            <w:vMerge/>
          </w:tcPr>
          <w:p w14:paraId="7A766723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16" w:type="dxa"/>
          </w:tcPr>
          <w:p w14:paraId="2B5FA187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مجری مسئول</w:t>
            </w:r>
          </w:p>
        </w:tc>
        <w:tc>
          <w:tcPr>
            <w:tcW w:w="1195" w:type="dxa"/>
          </w:tcPr>
          <w:p w14:paraId="0EC47C9B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همکار</w:t>
            </w:r>
          </w:p>
        </w:tc>
        <w:tc>
          <w:tcPr>
            <w:tcW w:w="817" w:type="dxa"/>
          </w:tcPr>
          <w:p w14:paraId="22ED0181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795F785E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6" w:type="dxa"/>
          </w:tcPr>
          <w:p w14:paraId="5E99AB6D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</w:tcPr>
          <w:p w14:paraId="48526969" w14:textId="77777777" w:rsidR="007D1F62" w:rsidRPr="005229F6" w:rsidRDefault="007D1F62" w:rsidP="000C706A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D1F62" w14:paraId="2BC59393" w14:textId="77777777" w:rsidTr="007D1F62">
        <w:tc>
          <w:tcPr>
            <w:tcW w:w="1489" w:type="dxa"/>
          </w:tcPr>
          <w:p w14:paraId="2AF1BB74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793" w:type="dxa"/>
          </w:tcPr>
          <w:p w14:paraId="16B10CC9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119" w:type="dxa"/>
          </w:tcPr>
          <w:p w14:paraId="214444FA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116" w:type="dxa"/>
          </w:tcPr>
          <w:p w14:paraId="5316E903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195" w:type="dxa"/>
          </w:tcPr>
          <w:p w14:paraId="30F5E8CA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7" w:type="dxa"/>
          </w:tcPr>
          <w:p w14:paraId="64F058E9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738FC014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6" w:type="dxa"/>
          </w:tcPr>
          <w:p w14:paraId="6CC8AC82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</w:tcPr>
          <w:p w14:paraId="698EF122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</w:tr>
      <w:tr w:rsidR="007D1F62" w14:paraId="08483959" w14:textId="77777777" w:rsidTr="007D1F62">
        <w:tc>
          <w:tcPr>
            <w:tcW w:w="1489" w:type="dxa"/>
          </w:tcPr>
          <w:p w14:paraId="55BB294C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793" w:type="dxa"/>
          </w:tcPr>
          <w:p w14:paraId="082C199C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119" w:type="dxa"/>
          </w:tcPr>
          <w:p w14:paraId="1EDF36B6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116" w:type="dxa"/>
          </w:tcPr>
          <w:p w14:paraId="7442B111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195" w:type="dxa"/>
          </w:tcPr>
          <w:p w14:paraId="3D8FC7EC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7" w:type="dxa"/>
          </w:tcPr>
          <w:p w14:paraId="4FF56E31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15913641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6" w:type="dxa"/>
          </w:tcPr>
          <w:p w14:paraId="7EDB1707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</w:tcPr>
          <w:p w14:paraId="360F6952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</w:tr>
      <w:tr w:rsidR="007D1F62" w14:paraId="58E6FAC4" w14:textId="77777777" w:rsidTr="007D1F62">
        <w:tc>
          <w:tcPr>
            <w:tcW w:w="1489" w:type="dxa"/>
          </w:tcPr>
          <w:p w14:paraId="55CCB48B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793" w:type="dxa"/>
          </w:tcPr>
          <w:p w14:paraId="29370E97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119" w:type="dxa"/>
          </w:tcPr>
          <w:p w14:paraId="40378561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116" w:type="dxa"/>
          </w:tcPr>
          <w:p w14:paraId="2D04C1DE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195" w:type="dxa"/>
          </w:tcPr>
          <w:p w14:paraId="2A8E1D25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817" w:type="dxa"/>
          </w:tcPr>
          <w:p w14:paraId="2900D076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1F4A054D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6" w:type="dxa"/>
          </w:tcPr>
          <w:p w14:paraId="75BA2AEB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</w:tcPr>
          <w:p w14:paraId="020D724F" w14:textId="77777777" w:rsidR="007D1F62" w:rsidRDefault="007D1F62" w:rsidP="000C706A">
            <w:pPr>
              <w:bidi/>
              <w:jc w:val="center"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</w:tr>
    </w:tbl>
    <w:p w14:paraId="302F28A4" w14:textId="77777777" w:rsidR="000C706A" w:rsidRPr="003926A8" w:rsidRDefault="000C706A" w:rsidP="000C706A">
      <w:pPr>
        <w:bidi/>
        <w:spacing w:line="240" w:lineRule="auto"/>
        <w:jc w:val="center"/>
        <w:rPr>
          <w:rFonts w:cs="B Titr"/>
          <w:b/>
          <w:bCs/>
          <w:sz w:val="24"/>
          <w:szCs w:val="24"/>
          <w:rtl/>
          <w:lang w:bidi="fa-IR"/>
        </w:rPr>
      </w:pPr>
    </w:p>
    <w:p w14:paraId="1C36FA97" w14:textId="1D6A3248" w:rsidR="005229F6" w:rsidRDefault="005229F6" w:rsidP="003926A8">
      <w:pPr>
        <w:bidi/>
        <w:spacing w:line="240" w:lineRule="auto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 xml:space="preserve">ب) مقالات چاپ شده در مجلات </w:t>
      </w:r>
      <w:r w:rsidR="00B85582">
        <w:rPr>
          <w:rFonts w:cs="B Nazanin" w:hint="cs"/>
          <w:sz w:val="24"/>
          <w:szCs w:val="24"/>
          <w:rtl/>
          <w:lang w:bidi="fa-IR"/>
        </w:rPr>
        <w:t xml:space="preserve">( مدارک: </w:t>
      </w:r>
      <w:r w:rsidR="003926A8">
        <w:rPr>
          <w:rFonts w:cs="B Nazanin" w:hint="cs"/>
          <w:sz w:val="24"/>
          <w:szCs w:val="24"/>
          <w:rtl/>
          <w:lang w:bidi="fa-IR"/>
        </w:rPr>
        <w:t xml:space="preserve">صفحه اول مقاله و صفحه </w:t>
      </w:r>
      <w:r w:rsidR="003926A8">
        <w:rPr>
          <w:rFonts w:cs="B Nazanin"/>
          <w:sz w:val="24"/>
          <w:szCs w:val="24"/>
          <w:lang w:bidi="fa-IR"/>
        </w:rPr>
        <w:t>index</w:t>
      </w:r>
      <w:r w:rsidR="003926A8">
        <w:rPr>
          <w:rFonts w:cs="B Nazanin" w:hint="cs"/>
          <w:sz w:val="24"/>
          <w:szCs w:val="24"/>
          <w:rtl/>
          <w:lang w:bidi="fa-IR"/>
        </w:rPr>
        <w:t xml:space="preserve"> ژورنال</w:t>
      </w:r>
      <w:r w:rsidRPr="007A4EC2">
        <w:rPr>
          <w:rFonts w:cs="B Nazanin" w:hint="cs"/>
          <w:sz w:val="24"/>
          <w:szCs w:val="24"/>
          <w:rtl/>
          <w:lang w:bidi="fa-IR"/>
        </w:rPr>
        <w:t>)</w:t>
      </w:r>
    </w:p>
    <w:tbl>
      <w:tblPr>
        <w:tblStyle w:val="a9"/>
        <w:bidiVisual/>
        <w:tblW w:w="10393" w:type="dxa"/>
        <w:tblInd w:w="-455" w:type="dxa"/>
        <w:tblLook w:val="04A0" w:firstRow="1" w:lastRow="0" w:firstColumn="1" w:lastColumn="0" w:noHBand="0" w:noVBand="1"/>
      </w:tblPr>
      <w:tblGrid>
        <w:gridCol w:w="937"/>
        <w:gridCol w:w="1081"/>
        <w:gridCol w:w="1081"/>
        <w:gridCol w:w="937"/>
        <w:gridCol w:w="1369"/>
        <w:gridCol w:w="937"/>
        <w:gridCol w:w="1657"/>
        <w:gridCol w:w="1081"/>
        <w:gridCol w:w="1657"/>
      </w:tblGrid>
      <w:tr w:rsidR="00630B42" w14:paraId="30A633BC" w14:textId="77777777" w:rsidTr="00630B42">
        <w:trPr>
          <w:trHeight w:val="1079"/>
        </w:trPr>
        <w:tc>
          <w:tcPr>
            <w:tcW w:w="1064" w:type="dxa"/>
          </w:tcPr>
          <w:p w14:paraId="043832A0" w14:textId="77777777" w:rsidR="00630B42" w:rsidRPr="00AA1C3D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A1C3D">
              <w:rPr>
                <w:rFonts w:cs="B Nazanin" w:hint="cs"/>
                <w:sz w:val="24"/>
                <w:szCs w:val="24"/>
                <w:rtl/>
                <w:lang w:bidi="fa-IR"/>
              </w:rPr>
              <w:t>عنوان مقاله</w:t>
            </w:r>
          </w:p>
        </w:tc>
        <w:tc>
          <w:tcPr>
            <w:tcW w:w="1505" w:type="dxa"/>
          </w:tcPr>
          <w:p w14:paraId="7AFAC757" w14:textId="77777777" w:rsidR="00630B42" w:rsidRPr="00AA1C3D" w:rsidRDefault="00630B42" w:rsidP="00525C6B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AA1C3D">
              <w:rPr>
                <w:rFonts w:cs="B Nazanin" w:hint="cs"/>
                <w:sz w:val="24"/>
                <w:szCs w:val="24"/>
                <w:rtl/>
                <w:lang w:bidi="fa-IR"/>
              </w:rPr>
              <w:t>نام مجله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ایندکس و</w:t>
            </w:r>
            <w:r>
              <w:rPr>
                <w:rFonts w:cs="B Nazanin"/>
                <w:sz w:val="24"/>
                <w:szCs w:val="24"/>
                <w:lang w:bidi="fa-IR"/>
              </w:rPr>
              <w:t>IF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روز</w:t>
            </w:r>
          </w:p>
        </w:tc>
        <w:tc>
          <w:tcPr>
            <w:tcW w:w="1024" w:type="dxa"/>
          </w:tcPr>
          <w:p w14:paraId="01BE3CAF" w14:textId="77777777" w:rsidR="00630B42" w:rsidRPr="00AA1C3D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سال</w:t>
            </w:r>
            <w:r w:rsidRPr="00AA1C3D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نتشار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یلادی</w:t>
            </w:r>
          </w:p>
        </w:tc>
        <w:tc>
          <w:tcPr>
            <w:tcW w:w="806" w:type="dxa"/>
          </w:tcPr>
          <w:p w14:paraId="7A2AC496" w14:textId="77777777" w:rsidR="00630B42" w:rsidRPr="00AA1C3D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A1C3D">
              <w:rPr>
                <w:rFonts w:cs="B Nazanin" w:hint="cs"/>
                <w:sz w:val="24"/>
                <w:szCs w:val="24"/>
                <w:rtl/>
                <w:lang w:bidi="fa-IR"/>
              </w:rPr>
              <w:t>تعداد نفرات</w:t>
            </w:r>
          </w:p>
        </w:tc>
        <w:tc>
          <w:tcPr>
            <w:tcW w:w="1972" w:type="dxa"/>
          </w:tcPr>
          <w:p w14:paraId="55C4A57B" w14:textId="77777777" w:rsidR="00630B42" w:rsidRPr="00AA1C3D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وع مقاله بر اساس جدول امتیازات آئین نامه</w:t>
            </w:r>
          </w:p>
        </w:tc>
        <w:tc>
          <w:tcPr>
            <w:tcW w:w="757" w:type="dxa"/>
          </w:tcPr>
          <w:p w14:paraId="740D3B51" w14:textId="77777777" w:rsidR="00630B42" w:rsidRPr="005229F6" w:rsidRDefault="00630B4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30B42">
              <w:rPr>
                <w:rFonts w:cs="B Nazanin" w:hint="cs"/>
                <w:sz w:val="24"/>
                <w:szCs w:val="24"/>
                <w:rtl/>
                <w:lang w:bidi="fa-IR"/>
              </w:rPr>
              <w:t>شماره</w:t>
            </w:r>
            <w:r w:rsidRPr="00630B4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Pr="00630B42">
              <w:rPr>
                <w:rFonts w:cs="B Nazanin" w:hint="cs"/>
                <w:sz w:val="24"/>
                <w:szCs w:val="24"/>
                <w:rtl/>
                <w:lang w:bidi="fa-IR"/>
              </w:rPr>
              <w:t>پیوست</w:t>
            </w:r>
          </w:p>
        </w:tc>
        <w:tc>
          <w:tcPr>
            <w:tcW w:w="1037" w:type="dxa"/>
          </w:tcPr>
          <w:p w14:paraId="3AA99840" w14:textId="77777777" w:rsidR="00630B42" w:rsidRPr="005229F6" w:rsidRDefault="00630B4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امتیاز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وسط دانشجو</w:t>
            </w:r>
          </w:p>
        </w:tc>
        <w:tc>
          <w:tcPr>
            <w:tcW w:w="1174" w:type="dxa"/>
          </w:tcPr>
          <w:p w14:paraId="1742929D" w14:textId="77777777" w:rsidR="00630B42" w:rsidRPr="005229F6" w:rsidRDefault="00630B4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امتیاز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وسط سرپرست کمیته</w:t>
            </w:r>
          </w:p>
        </w:tc>
        <w:tc>
          <w:tcPr>
            <w:tcW w:w="1054" w:type="dxa"/>
          </w:tcPr>
          <w:p w14:paraId="6FFF4FD3" w14:textId="77777777" w:rsidR="00630B42" w:rsidRPr="005229F6" w:rsidRDefault="00630B4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5229F6">
              <w:rPr>
                <w:rFonts w:cs="B Nazanin" w:hint="cs"/>
                <w:sz w:val="24"/>
                <w:szCs w:val="24"/>
                <w:rtl/>
                <w:lang w:bidi="fa-IR"/>
              </w:rPr>
              <w:t>امتیاز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وسط شورا</w:t>
            </w:r>
          </w:p>
        </w:tc>
      </w:tr>
      <w:tr w:rsidR="00630B42" w14:paraId="3F7202F2" w14:textId="77777777" w:rsidTr="00630B42">
        <w:trPr>
          <w:trHeight w:val="425"/>
        </w:trPr>
        <w:tc>
          <w:tcPr>
            <w:tcW w:w="1064" w:type="dxa"/>
          </w:tcPr>
          <w:p w14:paraId="731B844B" w14:textId="77777777" w:rsidR="00630B42" w:rsidRDefault="00630B42" w:rsidP="007A4EC2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5" w:type="dxa"/>
          </w:tcPr>
          <w:p w14:paraId="01AF18A7" w14:textId="77777777" w:rsidR="00630B42" w:rsidRDefault="00630B42" w:rsidP="007A4EC2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4" w:type="dxa"/>
          </w:tcPr>
          <w:p w14:paraId="35516542" w14:textId="77777777" w:rsidR="00630B42" w:rsidRDefault="00630B42" w:rsidP="007A4EC2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806" w:type="dxa"/>
          </w:tcPr>
          <w:p w14:paraId="0EA65D5D" w14:textId="77777777" w:rsidR="00630B42" w:rsidRDefault="00630B42" w:rsidP="007A4EC2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2" w:type="dxa"/>
          </w:tcPr>
          <w:p w14:paraId="1F586EBC" w14:textId="77777777" w:rsidR="00630B42" w:rsidRDefault="00630B42" w:rsidP="007A4EC2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757" w:type="dxa"/>
          </w:tcPr>
          <w:p w14:paraId="1E9CF3BF" w14:textId="77777777" w:rsidR="00630B42" w:rsidRDefault="00630B42" w:rsidP="007A4EC2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063FAAE0" w14:textId="77777777" w:rsidR="00630B42" w:rsidRDefault="00630B42" w:rsidP="007A4EC2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174" w:type="dxa"/>
          </w:tcPr>
          <w:p w14:paraId="538B0799" w14:textId="77777777" w:rsidR="00630B42" w:rsidRDefault="00630B42" w:rsidP="007A4EC2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054" w:type="dxa"/>
          </w:tcPr>
          <w:p w14:paraId="17AF6994" w14:textId="77777777" w:rsidR="00630B42" w:rsidRDefault="00630B42" w:rsidP="007A4EC2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</w:tr>
      <w:tr w:rsidR="00630B42" w:rsidRPr="00B85582" w14:paraId="6BC3E04A" w14:textId="77777777" w:rsidTr="00630B42">
        <w:trPr>
          <w:trHeight w:val="349"/>
        </w:trPr>
        <w:tc>
          <w:tcPr>
            <w:tcW w:w="1064" w:type="dxa"/>
          </w:tcPr>
          <w:p w14:paraId="13E7CFE3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5" w:type="dxa"/>
          </w:tcPr>
          <w:p w14:paraId="3F1F065D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4" w:type="dxa"/>
          </w:tcPr>
          <w:p w14:paraId="244401E4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06" w:type="dxa"/>
          </w:tcPr>
          <w:p w14:paraId="60095514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2" w:type="dxa"/>
          </w:tcPr>
          <w:p w14:paraId="6111C485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57" w:type="dxa"/>
          </w:tcPr>
          <w:p w14:paraId="01ACFD82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648619E0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74" w:type="dxa"/>
          </w:tcPr>
          <w:p w14:paraId="079B8251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54" w:type="dxa"/>
          </w:tcPr>
          <w:p w14:paraId="73E32308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630B42" w:rsidRPr="00B85582" w14:paraId="14ED3E51" w14:textId="77777777" w:rsidTr="00630B42">
        <w:trPr>
          <w:trHeight w:val="349"/>
        </w:trPr>
        <w:tc>
          <w:tcPr>
            <w:tcW w:w="1064" w:type="dxa"/>
          </w:tcPr>
          <w:p w14:paraId="548076C9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5" w:type="dxa"/>
          </w:tcPr>
          <w:p w14:paraId="5F59D941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4" w:type="dxa"/>
          </w:tcPr>
          <w:p w14:paraId="14F08375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06" w:type="dxa"/>
          </w:tcPr>
          <w:p w14:paraId="69EFE81B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2" w:type="dxa"/>
          </w:tcPr>
          <w:p w14:paraId="33A85463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757" w:type="dxa"/>
          </w:tcPr>
          <w:p w14:paraId="5BBA281D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0FA1CBB0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74" w:type="dxa"/>
          </w:tcPr>
          <w:p w14:paraId="4D0FC8AC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54" w:type="dxa"/>
          </w:tcPr>
          <w:p w14:paraId="71924EFD" w14:textId="77777777" w:rsidR="00630B42" w:rsidRPr="00B85582" w:rsidRDefault="00630B4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6C7C6D62" w14:textId="77777777" w:rsidR="007A4EC2" w:rsidRPr="00B85582" w:rsidRDefault="007A4EC2" w:rsidP="007A4EC2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</w:p>
    <w:p w14:paraId="7C7D3F23" w14:textId="77777777" w:rsidR="007A4EC2" w:rsidRPr="00B85582" w:rsidRDefault="007A4EC2" w:rsidP="00893BA9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 w:rsidRPr="003926A8">
        <w:rPr>
          <w:rFonts w:cs="B Titr" w:hint="cs"/>
          <w:b/>
          <w:bCs/>
          <w:sz w:val="24"/>
          <w:szCs w:val="24"/>
          <w:rtl/>
          <w:lang w:bidi="fa-IR"/>
        </w:rPr>
        <w:t>ج )</w:t>
      </w:r>
      <w:r w:rsidRPr="003926A8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3926A8">
        <w:rPr>
          <w:rFonts w:cs="B Titr" w:hint="cs"/>
          <w:b/>
          <w:bCs/>
          <w:sz w:val="24"/>
          <w:szCs w:val="24"/>
          <w:rtl/>
          <w:lang w:bidi="fa-IR"/>
        </w:rPr>
        <w:t>ارائه مقاله در کنگره</w:t>
      </w:r>
      <w:r w:rsidRPr="00B85582">
        <w:rPr>
          <w:rFonts w:cs="B Nazanin" w:hint="cs"/>
          <w:sz w:val="24"/>
          <w:szCs w:val="24"/>
          <w:rtl/>
          <w:lang w:bidi="fa-IR"/>
        </w:rPr>
        <w:t xml:space="preserve"> </w:t>
      </w:r>
      <w:r w:rsidR="00B85582" w:rsidRPr="00B85582">
        <w:rPr>
          <w:rFonts w:cs="B Nazanin" w:hint="cs"/>
          <w:sz w:val="24"/>
          <w:szCs w:val="24"/>
          <w:rtl/>
          <w:lang w:bidi="fa-IR"/>
        </w:rPr>
        <w:t xml:space="preserve">( مدارک: </w:t>
      </w:r>
      <w:r w:rsidR="00893BA9">
        <w:rPr>
          <w:rFonts w:cs="B Nazanin" w:hint="cs"/>
          <w:sz w:val="24"/>
          <w:szCs w:val="24"/>
          <w:rtl/>
          <w:lang w:bidi="fa-IR"/>
        </w:rPr>
        <w:t>فایل</w:t>
      </w:r>
      <w:r w:rsidR="00B85582" w:rsidRPr="00B85582">
        <w:rPr>
          <w:rFonts w:cs="B Nazanin" w:hint="cs"/>
          <w:sz w:val="24"/>
          <w:szCs w:val="24"/>
          <w:rtl/>
          <w:lang w:bidi="fa-IR"/>
        </w:rPr>
        <w:t xml:space="preserve"> خلاصه مقالات</w:t>
      </w:r>
      <w:r w:rsidRPr="00B85582">
        <w:rPr>
          <w:rFonts w:cs="B Nazanin" w:hint="cs"/>
          <w:sz w:val="24"/>
          <w:szCs w:val="24"/>
          <w:rtl/>
          <w:lang w:bidi="fa-IR"/>
        </w:rPr>
        <w:t xml:space="preserve">، گواهی شخص ارائه دهنده ) </w:t>
      </w:r>
    </w:p>
    <w:tbl>
      <w:tblPr>
        <w:tblStyle w:val="a9"/>
        <w:bidiVisual/>
        <w:tblW w:w="10632" w:type="dxa"/>
        <w:tblInd w:w="-455" w:type="dxa"/>
        <w:tblLook w:val="04A0" w:firstRow="1" w:lastRow="0" w:firstColumn="1" w:lastColumn="0" w:noHBand="0" w:noVBand="1"/>
      </w:tblPr>
      <w:tblGrid>
        <w:gridCol w:w="1044"/>
        <w:gridCol w:w="980"/>
        <w:gridCol w:w="1441"/>
        <w:gridCol w:w="1511"/>
        <w:gridCol w:w="994"/>
        <w:gridCol w:w="1657"/>
        <w:gridCol w:w="1348"/>
        <w:gridCol w:w="1657"/>
      </w:tblGrid>
      <w:tr w:rsidR="007D1F62" w:rsidRPr="00B85582" w14:paraId="3BC5F8BF" w14:textId="77777777" w:rsidTr="007D1F62">
        <w:tc>
          <w:tcPr>
            <w:tcW w:w="1104" w:type="dxa"/>
          </w:tcPr>
          <w:p w14:paraId="6BEC0957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عنوان مقاله</w:t>
            </w:r>
          </w:p>
        </w:tc>
        <w:tc>
          <w:tcPr>
            <w:tcW w:w="1005" w:type="dxa"/>
          </w:tcPr>
          <w:p w14:paraId="592F3089" w14:textId="77777777" w:rsidR="007D1F62" w:rsidRPr="00B85582" w:rsidRDefault="007D1F6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نام کنگره</w:t>
            </w:r>
          </w:p>
        </w:tc>
        <w:tc>
          <w:tcPr>
            <w:tcW w:w="1564" w:type="dxa"/>
          </w:tcPr>
          <w:p w14:paraId="0265E133" w14:textId="77777777" w:rsidR="007D1F62" w:rsidRPr="00B85582" w:rsidRDefault="007D1F62" w:rsidP="007A4EC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تاریخ برگزاری کنگره</w:t>
            </w:r>
          </w:p>
        </w:tc>
        <w:tc>
          <w:tcPr>
            <w:tcW w:w="1836" w:type="dxa"/>
          </w:tcPr>
          <w:p w14:paraId="197D0472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تعداد نفرات تهیه کننده مقاله</w:t>
            </w:r>
          </w:p>
        </w:tc>
        <w:tc>
          <w:tcPr>
            <w:tcW w:w="1027" w:type="dxa"/>
          </w:tcPr>
          <w:p w14:paraId="6C20559E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شماره پیوست</w:t>
            </w:r>
          </w:p>
        </w:tc>
        <w:tc>
          <w:tcPr>
            <w:tcW w:w="1037" w:type="dxa"/>
          </w:tcPr>
          <w:p w14:paraId="2F8174D4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دانشجو</w:t>
            </w:r>
          </w:p>
        </w:tc>
        <w:tc>
          <w:tcPr>
            <w:tcW w:w="1499" w:type="dxa"/>
          </w:tcPr>
          <w:p w14:paraId="146BA82F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 توسط سرپرست کمیته</w:t>
            </w:r>
          </w:p>
        </w:tc>
        <w:tc>
          <w:tcPr>
            <w:tcW w:w="1560" w:type="dxa"/>
          </w:tcPr>
          <w:p w14:paraId="011FCB46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شورا</w:t>
            </w:r>
          </w:p>
        </w:tc>
      </w:tr>
      <w:tr w:rsidR="007D1F62" w:rsidRPr="00B85582" w14:paraId="2CDCD24B" w14:textId="77777777" w:rsidTr="007D1F62">
        <w:tc>
          <w:tcPr>
            <w:tcW w:w="1104" w:type="dxa"/>
          </w:tcPr>
          <w:p w14:paraId="34E499B2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05" w:type="dxa"/>
          </w:tcPr>
          <w:p w14:paraId="40E90C98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4" w:type="dxa"/>
          </w:tcPr>
          <w:p w14:paraId="4794EF45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36" w:type="dxa"/>
          </w:tcPr>
          <w:p w14:paraId="37AC11EB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7" w:type="dxa"/>
          </w:tcPr>
          <w:p w14:paraId="5F3834C4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0A4D3F96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9" w:type="dxa"/>
          </w:tcPr>
          <w:p w14:paraId="508D250C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</w:tcPr>
          <w:p w14:paraId="51D3291B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2E7C46C9" w14:textId="77777777" w:rsidR="00B85582" w:rsidRPr="00B85582" w:rsidRDefault="00B85582" w:rsidP="00B85582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</w:p>
    <w:p w14:paraId="70B4680E" w14:textId="77777777" w:rsidR="007A4EC2" w:rsidRPr="00B85582" w:rsidRDefault="007A4EC2" w:rsidP="00525C6B">
      <w:pPr>
        <w:bidi/>
        <w:spacing w:line="240" w:lineRule="auto"/>
        <w:rPr>
          <w:rFonts w:cs="B Nazanin"/>
          <w:b/>
          <w:bCs/>
          <w:sz w:val="24"/>
          <w:szCs w:val="24"/>
          <w:rtl/>
        </w:rPr>
      </w:pPr>
      <w:r w:rsidRPr="003926A8">
        <w:rPr>
          <w:rFonts w:cs="B Titr" w:hint="cs"/>
          <w:sz w:val="24"/>
          <w:szCs w:val="24"/>
          <w:rtl/>
          <w:lang w:bidi="fa-IR"/>
        </w:rPr>
        <w:t xml:space="preserve">د) </w:t>
      </w:r>
      <w:r w:rsidRPr="003926A8">
        <w:rPr>
          <w:rFonts w:cs="B Titr" w:hint="cs"/>
          <w:b/>
          <w:bCs/>
          <w:sz w:val="24"/>
          <w:szCs w:val="24"/>
          <w:rtl/>
        </w:rPr>
        <w:t>تالیف و ترجمه کتاب های علمی مرتبط با رشته ی تحصیلی دانشجو</w:t>
      </w:r>
      <w:r w:rsidRPr="00B85582">
        <w:rPr>
          <w:rFonts w:cs="B Nazanin" w:hint="cs"/>
          <w:b/>
          <w:bCs/>
          <w:sz w:val="24"/>
          <w:szCs w:val="24"/>
          <w:rtl/>
        </w:rPr>
        <w:t xml:space="preserve"> </w:t>
      </w:r>
      <w:r w:rsidR="00B85582" w:rsidRPr="00B85582">
        <w:rPr>
          <w:rFonts w:cs="B Nazanin" w:hint="cs"/>
          <w:b/>
          <w:bCs/>
          <w:sz w:val="24"/>
          <w:szCs w:val="24"/>
          <w:rtl/>
        </w:rPr>
        <w:t>( مدارک</w:t>
      </w:r>
      <w:r w:rsidRPr="00B85582">
        <w:rPr>
          <w:rFonts w:cs="B Nazanin" w:hint="cs"/>
          <w:b/>
          <w:bCs/>
          <w:sz w:val="24"/>
          <w:szCs w:val="24"/>
          <w:rtl/>
        </w:rPr>
        <w:t xml:space="preserve">: </w:t>
      </w:r>
      <w:r w:rsidR="00525C6B">
        <w:rPr>
          <w:rFonts w:cs="B Nazanin" w:hint="cs"/>
          <w:b/>
          <w:bCs/>
          <w:sz w:val="24"/>
          <w:szCs w:val="24"/>
          <w:rtl/>
        </w:rPr>
        <w:t>گواهی تاییدیه دانشگاه، پشت</w:t>
      </w:r>
      <w:r w:rsidR="00525C6B" w:rsidRPr="00B85582">
        <w:rPr>
          <w:rFonts w:cs="B Nazanin" w:hint="cs"/>
          <w:b/>
          <w:bCs/>
          <w:sz w:val="24"/>
          <w:szCs w:val="24"/>
          <w:rtl/>
        </w:rPr>
        <w:t xml:space="preserve"> </w:t>
      </w:r>
      <w:r w:rsidR="00525C6B">
        <w:rPr>
          <w:rFonts w:cs="B Nazanin" w:hint="cs"/>
          <w:b/>
          <w:bCs/>
          <w:sz w:val="24"/>
          <w:szCs w:val="24"/>
          <w:rtl/>
        </w:rPr>
        <w:t xml:space="preserve">و روی جلد و صفحه شناسه </w:t>
      </w:r>
      <w:r w:rsidRPr="00B85582">
        <w:rPr>
          <w:rFonts w:cs="B Nazanin" w:hint="cs"/>
          <w:b/>
          <w:bCs/>
          <w:sz w:val="24"/>
          <w:szCs w:val="24"/>
          <w:rtl/>
        </w:rPr>
        <w:t xml:space="preserve">کتاب </w:t>
      </w:r>
      <w:r w:rsidR="005E631B" w:rsidRPr="00B85582">
        <w:rPr>
          <w:rFonts w:cs="B Nazanin" w:hint="cs"/>
          <w:b/>
          <w:bCs/>
          <w:sz w:val="24"/>
          <w:szCs w:val="24"/>
          <w:rtl/>
        </w:rPr>
        <w:t>)</w:t>
      </w:r>
    </w:p>
    <w:tbl>
      <w:tblPr>
        <w:tblStyle w:val="a9"/>
        <w:bidiVisual/>
        <w:tblW w:w="10632" w:type="dxa"/>
        <w:tblInd w:w="-455" w:type="dxa"/>
        <w:tblLook w:val="04A0" w:firstRow="1" w:lastRow="0" w:firstColumn="1" w:lastColumn="0" w:noHBand="0" w:noVBand="1"/>
      </w:tblPr>
      <w:tblGrid>
        <w:gridCol w:w="933"/>
        <w:gridCol w:w="986"/>
        <w:gridCol w:w="1047"/>
        <w:gridCol w:w="1073"/>
        <w:gridCol w:w="937"/>
        <w:gridCol w:w="1035"/>
        <w:gridCol w:w="1657"/>
        <w:gridCol w:w="1307"/>
        <w:gridCol w:w="1657"/>
      </w:tblGrid>
      <w:tr w:rsidR="007D1F62" w:rsidRPr="00B85582" w14:paraId="47D64DA9" w14:textId="77777777" w:rsidTr="007D1F62">
        <w:trPr>
          <w:trHeight w:val="226"/>
        </w:trPr>
        <w:tc>
          <w:tcPr>
            <w:tcW w:w="1054" w:type="dxa"/>
            <w:vMerge w:val="restart"/>
          </w:tcPr>
          <w:p w14:paraId="5408D586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نام کتاب</w:t>
            </w:r>
          </w:p>
        </w:tc>
        <w:tc>
          <w:tcPr>
            <w:tcW w:w="2168" w:type="dxa"/>
            <w:gridSpan w:val="2"/>
          </w:tcPr>
          <w:p w14:paraId="71F45A02" w14:textId="77777777" w:rsidR="007D1F62" w:rsidRPr="00B85582" w:rsidRDefault="007D1F62" w:rsidP="0065311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نوع اثر</w:t>
            </w:r>
          </w:p>
        </w:tc>
        <w:tc>
          <w:tcPr>
            <w:tcW w:w="1311" w:type="dxa"/>
            <w:vMerge w:val="restart"/>
          </w:tcPr>
          <w:p w14:paraId="462DE0E2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سال چاپ و نام ناشر</w:t>
            </w:r>
          </w:p>
        </w:tc>
        <w:tc>
          <w:tcPr>
            <w:tcW w:w="885" w:type="dxa"/>
            <w:vMerge w:val="restart"/>
          </w:tcPr>
          <w:p w14:paraId="69191624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عداد نفرات </w:t>
            </w:r>
          </w:p>
        </w:tc>
        <w:tc>
          <w:tcPr>
            <w:tcW w:w="1118" w:type="dxa"/>
            <w:vMerge w:val="restart"/>
          </w:tcPr>
          <w:p w14:paraId="02734D55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شماره پیوست</w:t>
            </w:r>
          </w:p>
        </w:tc>
        <w:tc>
          <w:tcPr>
            <w:tcW w:w="1037" w:type="dxa"/>
            <w:vMerge w:val="restart"/>
          </w:tcPr>
          <w:p w14:paraId="1C6A58B9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دانشجو</w:t>
            </w:r>
          </w:p>
        </w:tc>
        <w:tc>
          <w:tcPr>
            <w:tcW w:w="1499" w:type="dxa"/>
            <w:vMerge w:val="restart"/>
          </w:tcPr>
          <w:p w14:paraId="36DA7672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 توسط سرپرست کمیته</w:t>
            </w:r>
          </w:p>
        </w:tc>
        <w:tc>
          <w:tcPr>
            <w:tcW w:w="1560" w:type="dxa"/>
            <w:vMerge w:val="restart"/>
          </w:tcPr>
          <w:p w14:paraId="75FEB799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شورا</w:t>
            </w:r>
          </w:p>
        </w:tc>
      </w:tr>
      <w:tr w:rsidR="007D1F62" w:rsidRPr="00B85582" w14:paraId="74A30087" w14:textId="77777777" w:rsidTr="007D1F62">
        <w:trPr>
          <w:trHeight w:val="200"/>
        </w:trPr>
        <w:tc>
          <w:tcPr>
            <w:tcW w:w="1054" w:type="dxa"/>
            <w:vMerge/>
          </w:tcPr>
          <w:p w14:paraId="036E2796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dxa"/>
          </w:tcPr>
          <w:p w14:paraId="33F15B24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ترجمه</w:t>
            </w:r>
          </w:p>
        </w:tc>
        <w:tc>
          <w:tcPr>
            <w:tcW w:w="1140" w:type="dxa"/>
          </w:tcPr>
          <w:p w14:paraId="4D425004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تالیف</w:t>
            </w:r>
          </w:p>
        </w:tc>
        <w:tc>
          <w:tcPr>
            <w:tcW w:w="1311" w:type="dxa"/>
            <w:vMerge/>
          </w:tcPr>
          <w:p w14:paraId="04047E6D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85" w:type="dxa"/>
            <w:vMerge/>
          </w:tcPr>
          <w:p w14:paraId="3B72CE53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Merge/>
          </w:tcPr>
          <w:p w14:paraId="3E621EDE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  <w:vMerge/>
          </w:tcPr>
          <w:p w14:paraId="554706E2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9" w:type="dxa"/>
            <w:vMerge/>
          </w:tcPr>
          <w:p w14:paraId="20DFFCF2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  <w:vMerge/>
          </w:tcPr>
          <w:p w14:paraId="4BF79885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D1F62" w:rsidRPr="00B85582" w14:paraId="78C4D5F0" w14:textId="77777777" w:rsidTr="007D1F62">
        <w:tc>
          <w:tcPr>
            <w:tcW w:w="1054" w:type="dxa"/>
          </w:tcPr>
          <w:p w14:paraId="2C582F8F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dxa"/>
          </w:tcPr>
          <w:p w14:paraId="4E2545CF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40" w:type="dxa"/>
          </w:tcPr>
          <w:p w14:paraId="06F3ED45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11" w:type="dxa"/>
          </w:tcPr>
          <w:p w14:paraId="56E22617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85" w:type="dxa"/>
          </w:tcPr>
          <w:p w14:paraId="3CDC18C5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</w:tcPr>
          <w:p w14:paraId="62AF244B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74102C35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9" w:type="dxa"/>
          </w:tcPr>
          <w:p w14:paraId="2B7CDABA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</w:tcPr>
          <w:p w14:paraId="6FDFD394" w14:textId="77777777" w:rsidR="007D1F62" w:rsidRPr="00B85582" w:rsidRDefault="007D1F62" w:rsidP="0065311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2505E16" w14:textId="77777777" w:rsidR="00653112" w:rsidRPr="00B85582" w:rsidRDefault="00653112" w:rsidP="00653112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</w:p>
    <w:p w14:paraId="50363C3F" w14:textId="77777777" w:rsidR="00653112" w:rsidRPr="00B85582" w:rsidRDefault="0052327E" w:rsidP="00653112">
      <w:pPr>
        <w:bidi/>
        <w:spacing w:line="240" w:lineRule="auto"/>
        <w:rPr>
          <w:rFonts w:ascii="B Titr,Bold" w:cs="B Nazanin"/>
          <w:b/>
          <w:bCs/>
          <w:sz w:val="24"/>
          <w:szCs w:val="24"/>
          <w:rtl/>
        </w:rPr>
      </w:pPr>
      <w:r w:rsidRPr="003926A8">
        <w:rPr>
          <w:rFonts w:cs="B Titr" w:hint="cs"/>
          <w:sz w:val="24"/>
          <w:szCs w:val="24"/>
          <w:rtl/>
          <w:lang w:bidi="fa-IR"/>
        </w:rPr>
        <w:t xml:space="preserve">ر) </w:t>
      </w:r>
      <w:r w:rsidRPr="003926A8">
        <w:rPr>
          <w:rFonts w:ascii="B Titr,Bold" w:cs="B Titr" w:hint="cs"/>
          <w:b/>
          <w:bCs/>
          <w:sz w:val="24"/>
          <w:szCs w:val="24"/>
          <w:rtl/>
        </w:rPr>
        <w:t>نوآوری،</w:t>
      </w:r>
      <w:r w:rsidRPr="003926A8">
        <w:rPr>
          <w:rFonts w:ascii="B Titr,Bold" w:cs="B Titr"/>
          <w:b/>
          <w:bCs/>
          <w:sz w:val="24"/>
          <w:szCs w:val="24"/>
        </w:rPr>
        <w:t xml:space="preserve"> </w:t>
      </w:r>
      <w:r w:rsidRPr="003926A8">
        <w:rPr>
          <w:rFonts w:ascii="B Titr,Bold" w:cs="B Titr" w:hint="cs"/>
          <w:b/>
          <w:bCs/>
          <w:sz w:val="24"/>
          <w:szCs w:val="24"/>
          <w:rtl/>
        </w:rPr>
        <w:t>اختراع،</w:t>
      </w:r>
      <w:r w:rsidRPr="003926A8">
        <w:rPr>
          <w:rFonts w:ascii="B Titr,Bold" w:cs="B Titr"/>
          <w:b/>
          <w:bCs/>
          <w:sz w:val="24"/>
          <w:szCs w:val="24"/>
        </w:rPr>
        <w:t xml:space="preserve"> </w:t>
      </w:r>
      <w:r w:rsidRPr="003926A8">
        <w:rPr>
          <w:rFonts w:ascii="B Titr,Bold" w:cs="B Titr" w:hint="cs"/>
          <w:b/>
          <w:bCs/>
          <w:sz w:val="24"/>
          <w:szCs w:val="24"/>
          <w:rtl/>
        </w:rPr>
        <w:t>اکتشاف</w:t>
      </w:r>
      <w:r w:rsidR="00F640BD" w:rsidRPr="00B85582">
        <w:rPr>
          <w:rFonts w:ascii="B Titr,Bold" w:cs="B Nazanin" w:hint="cs"/>
          <w:b/>
          <w:bCs/>
          <w:sz w:val="24"/>
          <w:szCs w:val="24"/>
          <w:rtl/>
        </w:rPr>
        <w:t xml:space="preserve"> ( </w:t>
      </w:r>
      <w:r w:rsidR="00B85582">
        <w:rPr>
          <w:rFonts w:ascii="B Titr,Bold" w:cs="B Nazanin" w:hint="cs"/>
          <w:b/>
          <w:bCs/>
          <w:sz w:val="24"/>
          <w:szCs w:val="24"/>
          <w:rtl/>
        </w:rPr>
        <w:t>مدارک</w:t>
      </w:r>
      <w:r w:rsidR="00F640BD" w:rsidRPr="00B85582">
        <w:rPr>
          <w:rFonts w:ascii="B Titr,Bold" w:cs="B Nazanin" w:hint="cs"/>
          <w:b/>
          <w:bCs/>
          <w:sz w:val="24"/>
          <w:szCs w:val="24"/>
          <w:rtl/>
        </w:rPr>
        <w:t xml:space="preserve">: </w:t>
      </w:r>
      <w:r w:rsidR="00F640BD" w:rsidRPr="00B85582">
        <w:rPr>
          <w:rFonts w:cs="B Nazanin" w:hint="cs"/>
          <w:sz w:val="24"/>
          <w:szCs w:val="24"/>
          <w:rtl/>
        </w:rPr>
        <w:t>گواهی نامه ثبت اختراع از اداره کل ثبت شرکت ها و مالکیت صنعتی و نیز تاییدیه کمیته ابداعات و اختراعات دانشگاه )</w:t>
      </w:r>
    </w:p>
    <w:tbl>
      <w:tblPr>
        <w:tblStyle w:val="a9"/>
        <w:bidiVisual/>
        <w:tblW w:w="10632" w:type="dxa"/>
        <w:tblInd w:w="-455" w:type="dxa"/>
        <w:tblLook w:val="04A0" w:firstRow="1" w:lastRow="0" w:firstColumn="1" w:lastColumn="0" w:noHBand="0" w:noVBand="1"/>
      </w:tblPr>
      <w:tblGrid>
        <w:gridCol w:w="976"/>
        <w:gridCol w:w="1414"/>
        <w:gridCol w:w="1670"/>
        <w:gridCol w:w="937"/>
        <w:gridCol w:w="991"/>
        <w:gridCol w:w="1657"/>
        <w:gridCol w:w="1330"/>
        <w:gridCol w:w="1657"/>
      </w:tblGrid>
      <w:tr w:rsidR="007D1F62" w:rsidRPr="00B85582" w14:paraId="08915134" w14:textId="77777777" w:rsidTr="007D1F62">
        <w:tc>
          <w:tcPr>
            <w:tcW w:w="1001" w:type="dxa"/>
          </w:tcPr>
          <w:p w14:paraId="4BB216F3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عنوان </w:t>
            </w:r>
          </w:p>
        </w:tc>
        <w:tc>
          <w:tcPr>
            <w:tcW w:w="1640" w:type="dxa"/>
          </w:tcPr>
          <w:p w14:paraId="0A274EDC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شماره نامه ثبت اختراع</w:t>
            </w:r>
          </w:p>
        </w:tc>
        <w:tc>
          <w:tcPr>
            <w:tcW w:w="1971" w:type="dxa"/>
          </w:tcPr>
          <w:p w14:paraId="2108F496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شماره نامه کمیته ابداع و اختراع دانشگاه</w:t>
            </w:r>
          </w:p>
        </w:tc>
        <w:tc>
          <w:tcPr>
            <w:tcW w:w="896" w:type="dxa"/>
          </w:tcPr>
          <w:p w14:paraId="6F9BEDD7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عداد نفرات </w:t>
            </w:r>
          </w:p>
        </w:tc>
        <w:tc>
          <w:tcPr>
            <w:tcW w:w="1028" w:type="dxa"/>
          </w:tcPr>
          <w:p w14:paraId="4C0038A8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شماره پیوست</w:t>
            </w:r>
          </w:p>
        </w:tc>
        <w:tc>
          <w:tcPr>
            <w:tcW w:w="1037" w:type="dxa"/>
          </w:tcPr>
          <w:p w14:paraId="3F8A6012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دانشجو</w:t>
            </w:r>
          </w:p>
        </w:tc>
        <w:tc>
          <w:tcPr>
            <w:tcW w:w="1499" w:type="dxa"/>
          </w:tcPr>
          <w:p w14:paraId="3A94609D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 توسط سرپرست کمیته</w:t>
            </w:r>
          </w:p>
        </w:tc>
        <w:tc>
          <w:tcPr>
            <w:tcW w:w="1560" w:type="dxa"/>
          </w:tcPr>
          <w:p w14:paraId="694B4B36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شورا</w:t>
            </w:r>
          </w:p>
        </w:tc>
      </w:tr>
      <w:tr w:rsidR="007D1F62" w:rsidRPr="00B85582" w14:paraId="10CD7BB5" w14:textId="77777777" w:rsidTr="007D1F62">
        <w:tc>
          <w:tcPr>
            <w:tcW w:w="1001" w:type="dxa"/>
          </w:tcPr>
          <w:p w14:paraId="49E4F1A9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40" w:type="dxa"/>
          </w:tcPr>
          <w:p w14:paraId="6F17BBF4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1" w:type="dxa"/>
          </w:tcPr>
          <w:p w14:paraId="7C927E7E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96" w:type="dxa"/>
          </w:tcPr>
          <w:p w14:paraId="1B0B958C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28" w:type="dxa"/>
          </w:tcPr>
          <w:p w14:paraId="2674D362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6ADE20EE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99" w:type="dxa"/>
          </w:tcPr>
          <w:p w14:paraId="66A22B7E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</w:tcPr>
          <w:p w14:paraId="766B634D" w14:textId="77777777" w:rsidR="007D1F62" w:rsidRPr="00B85582" w:rsidRDefault="007D1F6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60F969C" w14:textId="77777777" w:rsidR="0009709F" w:rsidRPr="00B85582" w:rsidRDefault="0009709F" w:rsidP="0009709F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</w:p>
    <w:p w14:paraId="0F11BFEF" w14:textId="77777777" w:rsidR="0009709F" w:rsidRPr="00B85582" w:rsidRDefault="0009709F" w:rsidP="00630B42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 w:rsidRPr="003926A8">
        <w:rPr>
          <w:rFonts w:cs="B Titr" w:hint="cs"/>
          <w:sz w:val="24"/>
          <w:szCs w:val="24"/>
          <w:rtl/>
          <w:lang w:bidi="fa-IR"/>
        </w:rPr>
        <w:t>س) پایان نامه</w:t>
      </w:r>
      <w:r w:rsidRPr="00B85582">
        <w:rPr>
          <w:rFonts w:cs="B Nazanin" w:hint="cs"/>
          <w:sz w:val="24"/>
          <w:szCs w:val="24"/>
          <w:rtl/>
          <w:lang w:bidi="fa-IR"/>
        </w:rPr>
        <w:t xml:space="preserve"> </w:t>
      </w:r>
      <w:r w:rsidR="00F640BD" w:rsidRPr="00B85582">
        <w:rPr>
          <w:rFonts w:cs="B Nazanin" w:hint="cs"/>
          <w:sz w:val="24"/>
          <w:szCs w:val="24"/>
          <w:rtl/>
          <w:lang w:bidi="fa-IR"/>
        </w:rPr>
        <w:t xml:space="preserve">( </w:t>
      </w:r>
      <w:r w:rsidR="00B85582" w:rsidRPr="00B85582">
        <w:rPr>
          <w:rFonts w:cs="B Nazanin" w:hint="cs"/>
          <w:sz w:val="24"/>
          <w:szCs w:val="24"/>
          <w:rtl/>
          <w:lang w:bidi="fa-IR"/>
        </w:rPr>
        <w:t>مدارک</w:t>
      </w:r>
      <w:r w:rsidR="00F640BD" w:rsidRPr="00B85582">
        <w:rPr>
          <w:rFonts w:cs="B Nazanin" w:hint="cs"/>
          <w:sz w:val="24"/>
          <w:szCs w:val="24"/>
          <w:rtl/>
          <w:lang w:bidi="fa-IR"/>
        </w:rPr>
        <w:t xml:space="preserve">: </w:t>
      </w:r>
      <w:r w:rsidR="00F640BD" w:rsidRPr="00B85582">
        <w:rPr>
          <w:rFonts w:cs="B Nazanin" w:hint="cs"/>
          <w:sz w:val="24"/>
          <w:szCs w:val="24"/>
          <w:rtl/>
        </w:rPr>
        <w:t>صورتجلسه دفاع</w:t>
      </w:r>
      <w:r w:rsidR="00630B42" w:rsidRPr="00630B42">
        <w:rPr>
          <w:rFonts w:cs="B Nazanin" w:hint="cs"/>
          <w:sz w:val="24"/>
          <w:szCs w:val="24"/>
          <w:rtl/>
        </w:rPr>
        <w:t xml:space="preserve"> </w:t>
      </w:r>
      <w:r w:rsidR="00630B42" w:rsidRPr="00B85582">
        <w:rPr>
          <w:rFonts w:cs="B Nazanin" w:hint="cs"/>
          <w:sz w:val="24"/>
          <w:szCs w:val="24"/>
          <w:rtl/>
        </w:rPr>
        <w:t>رساله تحقیقاتی</w:t>
      </w:r>
      <w:r w:rsidR="00630B42" w:rsidRPr="00B85582">
        <w:rPr>
          <w:rFonts w:cs="B Nazanin" w:hint="cs"/>
          <w:sz w:val="24"/>
          <w:szCs w:val="24"/>
          <w:rtl/>
          <w:lang w:bidi="fa-IR"/>
        </w:rPr>
        <w:t>)</w:t>
      </w:r>
    </w:p>
    <w:tbl>
      <w:tblPr>
        <w:tblStyle w:val="a9"/>
        <w:bidiVisual/>
        <w:tblW w:w="10031" w:type="dxa"/>
        <w:tblInd w:w="-455" w:type="dxa"/>
        <w:tblLook w:val="04A0" w:firstRow="1" w:lastRow="0" w:firstColumn="1" w:lastColumn="0" w:noHBand="0" w:noVBand="1"/>
      </w:tblPr>
      <w:tblGrid>
        <w:gridCol w:w="749"/>
        <w:gridCol w:w="854"/>
        <w:gridCol w:w="961"/>
        <w:gridCol w:w="961"/>
        <w:gridCol w:w="1173"/>
        <w:gridCol w:w="1173"/>
        <w:gridCol w:w="748"/>
        <w:gridCol w:w="1279"/>
        <w:gridCol w:w="854"/>
        <w:gridCol w:w="1279"/>
      </w:tblGrid>
      <w:tr w:rsidR="00AF0EC2" w:rsidRPr="00B85582" w14:paraId="4C6468BE" w14:textId="77777777" w:rsidTr="00AF0EC2">
        <w:tc>
          <w:tcPr>
            <w:tcW w:w="950" w:type="dxa"/>
          </w:tcPr>
          <w:p w14:paraId="36FCDE76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عنوان پایان نامه</w:t>
            </w:r>
          </w:p>
        </w:tc>
        <w:tc>
          <w:tcPr>
            <w:tcW w:w="845" w:type="dxa"/>
          </w:tcPr>
          <w:p w14:paraId="1DEF15E8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توصیفی و کیفی</w:t>
            </w:r>
          </w:p>
        </w:tc>
        <w:tc>
          <w:tcPr>
            <w:tcW w:w="1224" w:type="dxa"/>
          </w:tcPr>
          <w:p w14:paraId="7828323B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</w:rPr>
              <w:t xml:space="preserve">مطالعات پایه شامل </w:t>
            </w:r>
            <w:r w:rsidRPr="00B85582">
              <w:rPr>
                <w:rFonts w:cs="B Nazanin"/>
                <w:sz w:val="24"/>
                <w:szCs w:val="24"/>
              </w:rPr>
              <w:t>In-vitro</w:t>
            </w:r>
            <w:r w:rsidRPr="00B85582"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r w:rsidRPr="00B85582">
              <w:rPr>
                <w:rFonts w:cs="B Nazanin"/>
                <w:sz w:val="24"/>
                <w:szCs w:val="24"/>
              </w:rPr>
              <w:t>In-vivo</w:t>
            </w:r>
          </w:p>
        </w:tc>
        <w:tc>
          <w:tcPr>
            <w:tcW w:w="1223" w:type="dxa"/>
          </w:tcPr>
          <w:p w14:paraId="391BF02E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</w:rPr>
              <w:t>مطالعات تحلیلی شامل کوهورت و موردی - شاهدی</w:t>
            </w:r>
          </w:p>
        </w:tc>
        <w:tc>
          <w:tcPr>
            <w:tcW w:w="831" w:type="dxa"/>
          </w:tcPr>
          <w:p w14:paraId="7FD9DA2A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</w:rPr>
              <w:t>مطالعات فناورانه، ثبت اختراع و تجاری سازی</w:t>
            </w:r>
          </w:p>
        </w:tc>
        <w:tc>
          <w:tcPr>
            <w:tcW w:w="910" w:type="dxa"/>
          </w:tcPr>
          <w:p w14:paraId="63938C12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کارآزمایی بالینی</w:t>
            </w:r>
          </w:p>
        </w:tc>
        <w:tc>
          <w:tcPr>
            <w:tcW w:w="1036" w:type="dxa"/>
          </w:tcPr>
          <w:p w14:paraId="2E717079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شماره پیوست</w:t>
            </w:r>
          </w:p>
        </w:tc>
        <w:tc>
          <w:tcPr>
            <w:tcW w:w="1037" w:type="dxa"/>
          </w:tcPr>
          <w:p w14:paraId="50F494F1" w14:textId="77777777" w:rsidR="00AF0EC2" w:rsidRPr="00B85582" w:rsidRDefault="00AF0EC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دانشجو</w:t>
            </w:r>
          </w:p>
        </w:tc>
        <w:tc>
          <w:tcPr>
            <w:tcW w:w="938" w:type="dxa"/>
          </w:tcPr>
          <w:p w14:paraId="5202CA3A" w14:textId="77777777" w:rsidR="00AF0EC2" w:rsidRPr="00B85582" w:rsidRDefault="00AF0EC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 توسط سرپرست کمیته</w:t>
            </w:r>
          </w:p>
        </w:tc>
        <w:tc>
          <w:tcPr>
            <w:tcW w:w="1037" w:type="dxa"/>
          </w:tcPr>
          <w:p w14:paraId="5014E365" w14:textId="77777777" w:rsidR="00AF0EC2" w:rsidRPr="00B85582" w:rsidRDefault="00AF0EC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شورا</w:t>
            </w:r>
          </w:p>
        </w:tc>
      </w:tr>
      <w:tr w:rsidR="00AF0EC2" w:rsidRPr="00B85582" w14:paraId="6D8ECA35" w14:textId="77777777" w:rsidTr="00AF0EC2">
        <w:tc>
          <w:tcPr>
            <w:tcW w:w="950" w:type="dxa"/>
          </w:tcPr>
          <w:p w14:paraId="43130CB3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45" w:type="dxa"/>
          </w:tcPr>
          <w:p w14:paraId="4CDB1A66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24" w:type="dxa"/>
          </w:tcPr>
          <w:p w14:paraId="0C90A010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23" w:type="dxa"/>
          </w:tcPr>
          <w:p w14:paraId="23593399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831" w:type="dxa"/>
          </w:tcPr>
          <w:p w14:paraId="301D2762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10" w:type="dxa"/>
          </w:tcPr>
          <w:p w14:paraId="697CBA48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6" w:type="dxa"/>
          </w:tcPr>
          <w:p w14:paraId="71035AA2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28B8EA12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38" w:type="dxa"/>
          </w:tcPr>
          <w:p w14:paraId="58F879B2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7" w:type="dxa"/>
          </w:tcPr>
          <w:p w14:paraId="4F61949A" w14:textId="77777777" w:rsidR="00AF0EC2" w:rsidRPr="00B85582" w:rsidRDefault="00AF0EC2" w:rsidP="00ED5A0A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19F05389" w14:textId="77777777" w:rsidR="0009709F" w:rsidRPr="00B85582" w:rsidRDefault="0009709F" w:rsidP="0009709F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</w:p>
    <w:p w14:paraId="33C1610C" w14:textId="77777777" w:rsidR="0009709F" w:rsidRPr="00B85582" w:rsidRDefault="0009709F" w:rsidP="0009709F">
      <w:pPr>
        <w:bidi/>
        <w:spacing w:line="240" w:lineRule="auto"/>
        <w:rPr>
          <w:rFonts w:cs="B Nazanin"/>
          <w:sz w:val="24"/>
          <w:szCs w:val="24"/>
          <w:rtl/>
        </w:rPr>
      </w:pPr>
      <w:r w:rsidRPr="003926A8">
        <w:rPr>
          <w:rFonts w:cs="B Titr" w:hint="cs"/>
          <w:b/>
          <w:bCs/>
          <w:sz w:val="24"/>
          <w:szCs w:val="24"/>
          <w:rtl/>
          <w:lang w:bidi="fa-IR"/>
        </w:rPr>
        <w:t xml:space="preserve">ه ) </w:t>
      </w:r>
      <w:r w:rsidRPr="003926A8">
        <w:rPr>
          <w:rFonts w:cs="B Titr" w:hint="cs"/>
          <w:b/>
          <w:bCs/>
          <w:sz w:val="24"/>
          <w:szCs w:val="24"/>
          <w:rtl/>
        </w:rPr>
        <w:t>فعالیت های متفرقه در کمیته تحقیقات دانشجویی :</w:t>
      </w:r>
      <w:r w:rsidR="00F640BD" w:rsidRPr="00B85582">
        <w:rPr>
          <w:rFonts w:cs="B Nazanin" w:hint="cs"/>
          <w:sz w:val="24"/>
          <w:szCs w:val="24"/>
          <w:rtl/>
        </w:rPr>
        <w:t xml:space="preserve"> </w:t>
      </w:r>
      <w:r w:rsidR="00B85582" w:rsidRPr="00B85582">
        <w:rPr>
          <w:rFonts w:cs="B Nazanin" w:hint="cs"/>
          <w:sz w:val="24"/>
          <w:szCs w:val="24"/>
          <w:rtl/>
        </w:rPr>
        <w:t>( مدارک</w:t>
      </w:r>
      <w:r w:rsidR="00F640BD" w:rsidRPr="00B85582">
        <w:rPr>
          <w:rFonts w:cs="B Nazanin" w:hint="cs"/>
          <w:sz w:val="24"/>
          <w:szCs w:val="24"/>
          <w:rtl/>
        </w:rPr>
        <w:t>: گواهی هر فعالیت به تفکیک )</w:t>
      </w:r>
    </w:p>
    <w:tbl>
      <w:tblPr>
        <w:tblStyle w:val="a9"/>
        <w:bidiVisual/>
        <w:tblW w:w="10632" w:type="dxa"/>
        <w:tblInd w:w="-455" w:type="dxa"/>
        <w:tblLook w:val="04A0" w:firstRow="1" w:lastRow="0" w:firstColumn="1" w:lastColumn="0" w:noHBand="0" w:noVBand="1"/>
      </w:tblPr>
      <w:tblGrid>
        <w:gridCol w:w="1217"/>
        <w:gridCol w:w="3366"/>
        <w:gridCol w:w="1359"/>
        <w:gridCol w:w="1657"/>
        <w:gridCol w:w="1376"/>
        <w:gridCol w:w="1657"/>
      </w:tblGrid>
      <w:tr w:rsidR="007D1F62" w:rsidRPr="00B85582" w14:paraId="4BA3DECE" w14:textId="77777777" w:rsidTr="007D1F62">
        <w:tc>
          <w:tcPr>
            <w:tcW w:w="1276" w:type="dxa"/>
          </w:tcPr>
          <w:p w14:paraId="1CB4DEA1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3685" w:type="dxa"/>
          </w:tcPr>
          <w:p w14:paraId="61CD9516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عنوان فعالیت</w:t>
            </w:r>
          </w:p>
        </w:tc>
        <w:tc>
          <w:tcPr>
            <w:tcW w:w="1418" w:type="dxa"/>
          </w:tcPr>
          <w:p w14:paraId="26DD5B97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شماره پیوست</w:t>
            </w:r>
          </w:p>
        </w:tc>
        <w:tc>
          <w:tcPr>
            <w:tcW w:w="1276" w:type="dxa"/>
          </w:tcPr>
          <w:p w14:paraId="150F673B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دانشجو</w:t>
            </w:r>
          </w:p>
        </w:tc>
        <w:tc>
          <w:tcPr>
            <w:tcW w:w="1417" w:type="dxa"/>
          </w:tcPr>
          <w:p w14:paraId="0AF7FED4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 توسط سرپرست کمیته</w:t>
            </w:r>
          </w:p>
        </w:tc>
        <w:tc>
          <w:tcPr>
            <w:tcW w:w="1560" w:type="dxa"/>
          </w:tcPr>
          <w:p w14:paraId="66F7CDED" w14:textId="77777777" w:rsidR="007D1F62" w:rsidRPr="00B85582" w:rsidRDefault="007D1F62" w:rsidP="00A30A9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شورا</w:t>
            </w:r>
          </w:p>
        </w:tc>
      </w:tr>
      <w:tr w:rsidR="007D1F62" w:rsidRPr="00B85582" w14:paraId="526F1C4C" w14:textId="77777777" w:rsidTr="007D1F62">
        <w:tc>
          <w:tcPr>
            <w:tcW w:w="1276" w:type="dxa"/>
          </w:tcPr>
          <w:p w14:paraId="68A75947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85" w:type="dxa"/>
          </w:tcPr>
          <w:p w14:paraId="7718EDD4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</w:tcPr>
          <w:p w14:paraId="1268D395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76" w:type="dxa"/>
          </w:tcPr>
          <w:p w14:paraId="5A89AE74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7" w:type="dxa"/>
          </w:tcPr>
          <w:p w14:paraId="6EF6823D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</w:tcPr>
          <w:p w14:paraId="01EF3FCC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D1F62" w:rsidRPr="00B85582" w14:paraId="782C4099" w14:textId="77777777" w:rsidTr="007D1F62">
        <w:tc>
          <w:tcPr>
            <w:tcW w:w="1276" w:type="dxa"/>
          </w:tcPr>
          <w:p w14:paraId="0B9D6961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685" w:type="dxa"/>
          </w:tcPr>
          <w:p w14:paraId="30E06995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</w:tcPr>
          <w:p w14:paraId="2C3F4D93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276" w:type="dxa"/>
          </w:tcPr>
          <w:p w14:paraId="138FCF15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7" w:type="dxa"/>
          </w:tcPr>
          <w:p w14:paraId="0F080178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60" w:type="dxa"/>
          </w:tcPr>
          <w:p w14:paraId="412D0BD8" w14:textId="77777777" w:rsidR="007D1F62" w:rsidRPr="00B85582" w:rsidRDefault="007D1F62" w:rsidP="0009709F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54B71355" w14:textId="77777777" w:rsidR="00677496" w:rsidRDefault="00677496" w:rsidP="00677496">
      <w:pPr>
        <w:bidi/>
        <w:spacing w:line="240" w:lineRule="auto"/>
        <w:rPr>
          <w:rFonts w:cs="B Titr"/>
          <w:sz w:val="24"/>
          <w:szCs w:val="24"/>
          <w:rtl/>
          <w:lang w:bidi="fa-IR"/>
        </w:rPr>
      </w:pPr>
    </w:p>
    <w:p w14:paraId="0E6D977F" w14:textId="04AAA1E8" w:rsidR="00677496" w:rsidRPr="00B85582" w:rsidRDefault="003926A8" w:rsidP="00940F83">
      <w:pPr>
        <w:bidi/>
        <w:spacing w:line="240" w:lineRule="auto"/>
        <w:rPr>
          <w:rFonts w:cs="B Nazanin"/>
          <w:sz w:val="24"/>
          <w:szCs w:val="24"/>
          <w:rtl/>
        </w:rPr>
      </w:pPr>
      <w:r w:rsidRPr="003926A8">
        <w:rPr>
          <w:rFonts w:cs="B Titr" w:hint="cs"/>
          <w:sz w:val="24"/>
          <w:szCs w:val="24"/>
          <w:rtl/>
          <w:lang w:bidi="fa-IR"/>
        </w:rPr>
        <w:t>و</w:t>
      </w:r>
      <w:r w:rsidR="00677496" w:rsidRPr="003926A8">
        <w:rPr>
          <w:rFonts w:cs="B Titr" w:hint="cs"/>
          <w:sz w:val="24"/>
          <w:szCs w:val="24"/>
          <w:rtl/>
          <w:lang w:bidi="fa-IR"/>
        </w:rPr>
        <w:t xml:space="preserve">) </w:t>
      </w:r>
      <w:r w:rsidR="00677496" w:rsidRPr="003926A8">
        <w:rPr>
          <w:rFonts w:cs="B Titr" w:hint="cs"/>
          <w:b/>
          <w:bCs/>
          <w:sz w:val="24"/>
          <w:szCs w:val="24"/>
          <w:rtl/>
        </w:rPr>
        <w:t>جذب بودجه</w:t>
      </w:r>
      <w:r w:rsidR="00677496" w:rsidRPr="003926A8">
        <w:rPr>
          <w:rFonts w:cs="B Titr" w:hint="cs"/>
          <w:sz w:val="24"/>
          <w:szCs w:val="24"/>
          <w:rtl/>
        </w:rPr>
        <w:t>:</w:t>
      </w:r>
      <w:r w:rsidR="00677496" w:rsidRPr="00B85582">
        <w:rPr>
          <w:rFonts w:cs="B Nazanin" w:hint="cs"/>
          <w:sz w:val="24"/>
          <w:szCs w:val="24"/>
          <w:rtl/>
        </w:rPr>
        <w:t xml:space="preserve"> </w:t>
      </w:r>
      <w:r w:rsidR="00940F83">
        <w:rPr>
          <w:rFonts w:cs="B Nazanin" w:hint="cs"/>
          <w:sz w:val="24"/>
          <w:szCs w:val="24"/>
          <w:rtl/>
        </w:rPr>
        <w:t>(</w:t>
      </w:r>
      <w:r w:rsidR="00677496" w:rsidRPr="00B85582">
        <w:rPr>
          <w:rFonts w:cs="B Nazanin" w:hint="cs"/>
          <w:sz w:val="24"/>
          <w:szCs w:val="24"/>
          <w:rtl/>
        </w:rPr>
        <w:t xml:space="preserve">مدارک: </w:t>
      </w:r>
      <w:r w:rsidR="00940F83">
        <w:rPr>
          <w:rFonts w:cs="B Nazanin" w:hint="cs"/>
          <w:sz w:val="24"/>
          <w:szCs w:val="24"/>
          <w:rtl/>
        </w:rPr>
        <w:t>نامه عقد قرارداد</w:t>
      </w:r>
      <w:r w:rsidR="00677496" w:rsidRPr="00B85582">
        <w:rPr>
          <w:rFonts w:cs="B Nazanin" w:hint="cs"/>
          <w:sz w:val="24"/>
          <w:szCs w:val="24"/>
          <w:rtl/>
        </w:rPr>
        <w:t>)</w:t>
      </w:r>
    </w:p>
    <w:tbl>
      <w:tblPr>
        <w:tblStyle w:val="a9"/>
        <w:bidiVisual/>
        <w:tblW w:w="10380" w:type="dxa"/>
        <w:tblInd w:w="-455" w:type="dxa"/>
        <w:tblLook w:val="04A0" w:firstRow="1" w:lastRow="0" w:firstColumn="1" w:lastColumn="0" w:noHBand="0" w:noVBand="1"/>
      </w:tblPr>
      <w:tblGrid>
        <w:gridCol w:w="1238"/>
        <w:gridCol w:w="2468"/>
        <w:gridCol w:w="1665"/>
        <w:gridCol w:w="1698"/>
        <w:gridCol w:w="1654"/>
        <w:gridCol w:w="1657"/>
      </w:tblGrid>
      <w:tr w:rsidR="00677496" w:rsidRPr="00B85582" w14:paraId="03C7A30D" w14:textId="77777777" w:rsidTr="00940F83">
        <w:tc>
          <w:tcPr>
            <w:tcW w:w="1276" w:type="dxa"/>
          </w:tcPr>
          <w:p w14:paraId="1D59A108" w14:textId="77777777" w:rsidR="00677496" w:rsidRPr="00B85582" w:rsidRDefault="00677496" w:rsidP="00940F8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2583" w:type="dxa"/>
          </w:tcPr>
          <w:p w14:paraId="128364BC" w14:textId="77777777" w:rsidR="00677496" w:rsidRPr="00B85582" w:rsidRDefault="00940F83" w:rsidP="00940F8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سازمان</w:t>
            </w:r>
          </w:p>
        </w:tc>
        <w:tc>
          <w:tcPr>
            <w:tcW w:w="1701" w:type="dxa"/>
          </w:tcPr>
          <w:p w14:paraId="55BC35F2" w14:textId="77777777" w:rsidR="00677496" w:rsidRPr="00B85582" w:rsidRDefault="00940F83" w:rsidP="00940F8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بلغ بودجه</w:t>
            </w:r>
            <w:r w:rsidR="00160CE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تومان)</w:t>
            </w:r>
          </w:p>
        </w:tc>
        <w:tc>
          <w:tcPr>
            <w:tcW w:w="1701" w:type="dxa"/>
          </w:tcPr>
          <w:p w14:paraId="306E60DA" w14:textId="77777777" w:rsidR="00677496" w:rsidRPr="00B85582" w:rsidRDefault="00677496" w:rsidP="00940F8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دانشجو</w:t>
            </w:r>
          </w:p>
        </w:tc>
        <w:tc>
          <w:tcPr>
            <w:tcW w:w="1701" w:type="dxa"/>
          </w:tcPr>
          <w:p w14:paraId="1586602B" w14:textId="77777777" w:rsidR="00677496" w:rsidRPr="00B85582" w:rsidRDefault="00677496" w:rsidP="00940F8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 توسط سرپرست کمیته</w:t>
            </w:r>
          </w:p>
        </w:tc>
        <w:tc>
          <w:tcPr>
            <w:tcW w:w="1418" w:type="dxa"/>
          </w:tcPr>
          <w:p w14:paraId="5F240459" w14:textId="77777777" w:rsidR="00677496" w:rsidRPr="00B85582" w:rsidRDefault="00677496" w:rsidP="00940F83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B85582">
              <w:rPr>
                <w:rFonts w:cs="B Nazanin" w:hint="cs"/>
                <w:sz w:val="24"/>
                <w:szCs w:val="24"/>
                <w:rtl/>
                <w:lang w:bidi="fa-IR"/>
              </w:rPr>
              <w:t>امتیازتوسط شورا</w:t>
            </w:r>
          </w:p>
        </w:tc>
      </w:tr>
      <w:tr w:rsidR="00677496" w:rsidRPr="00B85582" w14:paraId="010F1753" w14:textId="77777777" w:rsidTr="00940F83">
        <w:tc>
          <w:tcPr>
            <w:tcW w:w="1276" w:type="dxa"/>
          </w:tcPr>
          <w:p w14:paraId="1CC6DF99" w14:textId="77777777" w:rsidR="00677496" w:rsidRPr="00B85582" w:rsidRDefault="00677496" w:rsidP="004A464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583" w:type="dxa"/>
          </w:tcPr>
          <w:p w14:paraId="147CBB10" w14:textId="77777777" w:rsidR="00677496" w:rsidRPr="00B85582" w:rsidRDefault="00677496" w:rsidP="004A464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</w:tcPr>
          <w:p w14:paraId="10211D6C" w14:textId="77777777" w:rsidR="00677496" w:rsidRPr="00B85582" w:rsidRDefault="00677496" w:rsidP="004A464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</w:tcPr>
          <w:p w14:paraId="61726C15" w14:textId="77777777" w:rsidR="00677496" w:rsidRPr="00B85582" w:rsidRDefault="00677496" w:rsidP="004A464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01" w:type="dxa"/>
          </w:tcPr>
          <w:p w14:paraId="7DA95624" w14:textId="77777777" w:rsidR="00677496" w:rsidRPr="00B85582" w:rsidRDefault="00677496" w:rsidP="004A464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18" w:type="dxa"/>
          </w:tcPr>
          <w:p w14:paraId="645A8E39" w14:textId="77777777" w:rsidR="00677496" w:rsidRPr="00B85582" w:rsidRDefault="00677496" w:rsidP="004A464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3AFE6CDF" w14:textId="0E17AE01" w:rsidR="00677496" w:rsidRDefault="00677496" w:rsidP="00630B42">
      <w:pPr>
        <w:bidi/>
        <w:spacing w:line="240" w:lineRule="auto"/>
        <w:rPr>
          <w:rFonts w:cs="B Titr"/>
          <w:sz w:val="24"/>
          <w:szCs w:val="24"/>
          <w:rtl/>
          <w:lang w:bidi="fa-IR"/>
        </w:rPr>
      </w:pPr>
    </w:p>
    <w:p w14:paraId="3D7B1888" w14:textId="6EA73029" w:rsidR="003926A8" w:rsidRPr="000B6F30" w:rsidRDefault="003926A8" w:rsidP="00C43B64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 xml:space="preserve">ز)داوری مقالات در </w:t>
      </w:r>
      <w:r w:rsidR="00C43B64">
        <w:rPr>
          <w:rFonts w:cs="B Titr" w:hint="cs"/>
          <w:sz w:val="24"/>
          <w:szCs w:val="24"/>
          <w:rtl/>
          <w:lang w:bidi="fa-IR"/>
        </w:rPr>
        <w:t>مجلات پژوهشی:</w:t>
      </w:r>
      <w:r w:rsidR="000B6F30">
        <w:rPr>
          <w:rFonts w:cs="B Nazanin" w:hint="cs"/>
          <w:sz w:val="24"/>
          <w:szCs w:val="24"/>
          <w:rtl/>
          <w:lang w:bidi="fa-IR"/>
        </w:rPr>
        <w:t xml:space="preserve"> (مدارک:گواهی داوری از ژورنال)</w:t>
      </w:r>
    </w:p>
    <w:tbl>
      <w:tblPr>
        <w:tblStyle w:val="a9"/>
        <w:bidiVisual/>
        <w:tblW w:w="10440" w:type="dxa"/>
        <w:tblInd w:w="-516" w:type="dxa"/>
        <w:tblLook w:val="04A0" w:firstRow="1" w:lastRow="0" w:firstColumn="1" w:lastColumn="0" w:noHBand="0" w:noVBand="1"/>
      </w:tblPr>
      <w:tblGrid>
        <w:gridCol w:w="1350"/>
        <w:gridCol w:w="5760"/>
        <w:gridCol w:w="1980"/>
        <w:gridCol w:w="1350"/>
      </w:tblGrid>
      <w:tr w:rsidR="00C43B64" w14:paraId="4EE5C0C9" w14:textId="77777777" w:rsidTr="000B6F30">
        <w:tc>
          <w:tcPr>
            <w:tcW w:w="1350" w:type="dxa"/>
          </w:tcPr>
          <w:p w14:paraId="5BB374CE" w14:textId="00FC4112" w:rsidR="00C43B64" w:rsidRPr="00C43B64" w:rsidRDefault="00C43B64" w:rsidP="00C43B6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5760" w:type="dxa"/>
          </w:tcPr>
          <w:p w14:paraId="0E94E7B1" w14:textId="0FC831CE" w:rsidR="00C43B64" w:rsidRPr="00C43B64" w:rsidRDefault="00C43B64" w:rsidP="00C43B6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نوان کامل مجله</w:t>
            </w:r>
          </w:p>
        </w:tc>
        <w:tc>
          <w:tcPr>
            <w:tcW w:w="1980" w:type="dxa"/>
          </w:tcPr>
          <w:p w14:paraId="01893783" w14:textId="70C765E1" w:rsidR="00C43B64" w:rsidRPr="00C43B64" w:rsidRDefault="00C43B64" w:rsidP="00C43B6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وع مجله</w:t>
            </w:r>
          </w:p>
        </w:tc>
        <w:tc>
          <w:tcPr>
            <w:tcW w:w="1350" w:type="dxa"/>
          </w:tcPr>
          <w:p w14:paraId="082357A3" w14:textId="04B3F8BB" w:rsidR="00C43B64" w:rsidRPr="00C43B64" w:rsidRDefault="00C43B64" w:rsidP="00C43B64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عداد داوری</w:t>
            </w:r>
          </w:p>
        </w:tc>
      </w:tr>
      <w:tr w:rsidR="00C43B64" w14:paraId="1423748C" w14:textId="77777777" w:rsidTr="000B6F30">
        <w:tc>
          <w:tcPr>
            <w:tcW w:w="1350" w:type="dxa"/>
          </w:tcPr>
          <w:p w14:paraId="5F21C9AE" w14:textId="77777777" w:rsidR="00C43B64" w:rsidRDefault="00C43B64" w:rsidP="00C43B64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5760" w:type="dxa"/>
          </w:tcPr>
          <w:p w14:paraId="2E42F486" w14:textId="77777777" w:rsidR="00C43B64" w:rsidRDefault="00C43B64" w:rsidP="00C43B64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0" w:type="dxa"/>
          </w:tcPr>
          <w:p w14:paraId="59AB8A20" w14:textId="77777777" w:rsidR="00C43B64" w:rsidRDefault="00C43B64" w:rsidP="00C43B64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50" w:type="dxa"/>
          </w:tcPr>
          <w:p w14:paraId="24DED87A" w14:textId="77777777" w:rsidR="00C43B64" w:rsidRDefault="00C43B64" w:rsidP="00C43B64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</w:tr>
    </w:tbl>
    <w:p w14:paraId="04DDC770" w14:textId="3E69D4E9" w:rsidR="003926A8" w:rsidRPr="000B6F30" w:rsidRDefault="00C43B64" w:rsidP="003926A8">
      <w:pPr>
        <w:bidi/>
        <w:spacing w:line="240" w:lineRule="auto"/>
        <w:rPr>
          <w:rFonts w:cs="B Nazanin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ح)داوری در کنگره ها:</w:t>
      </w:r>
      <w:r w:rsidR="000B6F30">
        <w:rPr>
          <w:rFonts w:cs="B Nazanin" w:hint="cs"/>
          <w:sz w:val="24"/>
          <w:szCs w:val="24"/>
          <w:rtl/>
          <w:lang w:bidi="fa-IR"/>
        </w:rPr>
        <w:t xml:space="preserve"> (مدارک: گواهی علمی از کنگره)</w:t>
      </w:r>
    </w:p>
    <w:tbl>
      <w:tblPr>
        <w:tblStyle w:val="a9"/>
        <w:bidiVisual/>
        <w:tblW w:w="10350" w:type="dxa"/>
        <w:tblInd w:w="-516" w:type="dxa"/>
        <w:tblLook w:val="04A0" w:firstRow="1" w:lastRow="0" w:firstColumn="1" w:lastColumn="0" w:noHBand="0" w:noVBand="1"/>
      </w:tblPr>
      <w:tblGrid>
        <w:gridCol w:w="1440"/>
        <w:gridCol w:w="6840"/>
        <w:gridCol w:w="2070"/>
      </w:tblGrid>
      <w:tr w:rsidR="00C43B64" w14:paraId="0F1D1D44" w14:textId="77777777" w:rsidTr="000B6F30">
        <w:tc>
          <w:tcPr>
            <w:tcW w:w="1440" w:type="dxa"/>
          </w:tcPr>
          <w:p w14:paraId="40443ACE" w14:textId="09A7C8F1" w:rsidR="00C43B64" w:rsidRPr="000B6F30" w:rsidRDefault="00C43B64" w:rsidP="000B6F30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B6F30">
              <w:rPr>
                <w:rFonts w:cs="B Nazanin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6840" w:type="dxa"/>
          </w:tcPr>
          <w:p w14:paraId="1490C163" w14:textId="11FC65CC" w:rsidR="00C43B64" w:rsidRPr="000B6F30" w:rsidRDefault="00C43B64" w:rsidP="000B6F30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B6F30">
              <w:rPr>
                <w:rFonts w:cs="B Nazanin" w:hint="cs"/>
                <w:sz w:val="24"/>
                <w:szCs w:val="24"/>
                <w:rtl/>
                <w:lang w:bidi="fa-IR"/>
              </w:rPr>
              <w:t>عنوان کامل کنگره</w:t>
            </w:r>
          </w:p>
        </w:tc>
        <w:tc>
          <w:tcPr>
            <w:tcW w:w="2070" w:type="dxa"/>
          </w:tcPr>
          <w:p w14:paraId="1057B08F" w14:textId="257AAED7" w:rsidR="00C43B64" w:rsidRPr="000B6F30" w:rsidRDefault="00C43B64" w:rsidP="000B6F30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B6F30">
              <w:rPr>
                <w:rFonts w:cs="B Nazanin" w:hint="cs"/>
                <w:sz w:val="24"/>
                <w:szCs w:val="24"/>
                <w:rtl/>
                <w:lang w:bidi="fa-IR"/>
              </w:rPr>
              <w:t>حضوری/مکاتبه ای</w:t>
            </w:r>
          </w:p>
        </w:tc>
      </w:tr>
      <w:tr w:rsidR="00C43B64" w14:paraId="5C7A2FDB" w14:textId="77777777" w:rsidTr="000B6F30">
        <w:tc>
          <w:tcPr>
            <w:tcW w:w="1440" w:type="dxa"/>
          </w:tcPr>
          <w:p w14:paraId="6AF87FD5" w14:textId="77777777" w:rsidR="00C43B64" w:rsidRDefault="00C43B64" w:rsidP="00C43B64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6840" w:type="dxa"/>
          </w:tcPr>
          <w:p w14:paraId="5A4D0F2E" w14:textId="77777777" w:rsidR="00C43B64" w:rsidRDefault="00C43B64" w:rsidP="00C43B64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  <w:tc>
          <w:tcPr>
            <w:tcW w:w="2070" w:type="dxa"/>
          </w:tcPr>
          <w:p w14:paraId="594C3AD7" w14:textId="77777777" w:rsidR="00C43B64" w:rsidRDefault="00C43B64" w:rsidP="00C43B64">
            <w:pPr>
              <w:bidi/>
              <w:rPr>
                <w:rFonts w:cs="B Titr"/>
                <w:sz w:val="24"/>
                <w:szCs w:val="24"/>
                <w:rtl/>
                <w:lang w:bidi="fa-IR"/>
              </w:rPr>
            </w:pPr>
          </w:p>
        </w:tc>
      </w:tr>
    </w:tbl>
    <w:p w14:paraId="731F86A4" w14:textId="1EEF88F6" w:rsidR="00C43B64" w:rsidRDefault="00C43B64" w:rsidP="00C43B64">
      <w:pPr>
        <w:bidi/>
        <w:spacing w:line="240" w:lineRule="auto"/>
        <w:rPr>
          <w:rFonts w:cs="B Titr"/>
          <w:sz w:val="24"/>
          <w:szCs w:val="24"/>
          <w:rtl/>
          <w:lang w:bidi="fa-IR"/>
        </w:rPr>
      </w:pPr>
    </w:p>
    <w:p w14:paraId="666606C7" w14:textId="731EF015" w:rsidR="000B6F30" w:rsidRDefault="000B6F30" w:rsidP="000B6F30">
      <w:pPr>
        <w:bidi/>
        <w:spacing w:line="240" w:lineRule="auto"/>
        <w:rPr>
          <w:rFonts w:cs="B Titr"/>
          <w:sz w:val="24"/>
          <w:szCs w:val="24"/>
          <w:rtl/>
          <w:lang w:bidi="fa-IR"/>
        </w:rPr>
      </w:pPr>
    </w:p>
    <w:p w14:paraId="67EC81AA" w14:textId="285B91DB" w:rsidR="000B6F30" w:rsidRPr="000B6F30" w:rsidRDefault="000B6F30" w:rsidP="000B6F30">
      <w:pPr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0B6F30">
        <w:rPr>
          <w:rFonts w:cs="B Nazanin" w:hint="cs"/>
          <w:b/>
          <w:bCs/>
          <w:sz w:val="24"/>
          <w:szCs w:val="24"/>
          <w:rtl/>
          <w:lang w:bidi="fa-IR"/>
        </w:rPr>
        <w:t>مسئولیت صحت مستندات ارسال شده بر عهده متقاضی خواهد بود.</w:t>
      </w:r>
    </w:p>
    <w:p w14:paraId="5BF74584" w14:textId="3C5F5552" w:rsidR="000B6F30" w:rsidRPr="000B6F30" w:rsidRDefault="000B6F30" w:rsidP="000B6F30">
      <w:pPr>
        <w:bidi/>
        <w:spacing w:line="240" w:lineRule="auto"/>
        <w:rPr>
          <w:rFonts w:cs="B Nazanin"/>
          <w:b/>
          <w:bCs/>
          <w:sz w:val="24"/>
          <w:szCs w:val="24"/>
          <w:rtl/>
          <w:lang w:bidi="fa-IR"/>
        </w:rPr>
      </w:pPr>
      <w:r w:rsidRPr="000B6F30">
        <w:rPr>
          <w:rFonts w:cs="B Nazanin" w:hint="cs"/>
          <w:b/>
          <w:bCs/>
          <w:sz w:val="24"/>
          <w:szCs w:val="24"/>
          <w:rtl/>
          <w:lang w:bidi="fa-IR"/>
        </w:rPr>
        <w:t>نام و نام خانوادگی:</w:t>
      </w:r>
    </w:p>
    <w:p w14:paraId="7C6408BC" w14:textId="7917C1FC" w:rsidR="000B6F30" w:rsidRPr="000B6F30" w:rsidRDefault="000B6F30" w:rsidP="000B6F30">
      <w:pPr>
        <w:bidi/>
        <w:spacing w:line="240" w:lineRule="auto"/>
        <w:rPr>
          <w:rFonts w:cs="B Nazanin"/>
          <w:b/>
          <w:bCs/>
          <w:sz w:val="24"/>
          <w:szCs w:val="24"/>
          <w:lang w:bidi="fa-IR"/>
        </w:rPr>
      </w:pPr>
      <w:r w:rsidRPr="000B6F30">
        <w:rPr>
          <w:rFonts w:cs="B Nazanin" w:hint="cs"/>
          <w:b/>
          <w:bCs/>
          <w:sz w:val="24"/>
          <w:szCs w:val="24"/>
          <w:rtl/>
          <w:lang w:bidi="fa-IR"/>
        </w:rPr>
        <w:t>تاریخ:</w:t>
      </w:r>
    </w:p>
    <w:sectPr w:rsidR="000B6F30" w:rsidRPr="000B6F30" w:rsidSect="0012774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E1282" w14:textId="77777777" w:rsidR="00594784" w:rsidRDefault="00594784" w:rsidP="0075042D">
      <w:pPr>
        <w:spacing w:after="0" w:line="240" w:lineRule="auto"/>
      </w:pPr>
      <w:r>
        <w:separator/>
      </w:r>
    </w:p>
  </w:endnote>
  <w:endnote w:type="continuationSeparator" w:id="0">
    <w:p w14:paraId="650C3108" w14:textId="77777777" w:rsidR="00594784" w:rsidRDefault="00594784" w:rsidP="00750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B Titr,Bold">
    <w:altName w:val="Arial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53267B" w14:textId="77777777" w:rsidR="00594784" w:rsidRDefault="00594784" w:rsidP="0075042D">
      <w:pPr>
        <w:spacing w:after="0" w:line="240" w:lineRule="auto"/>
      </w:pPr>
      <w:r>
        <w:separator/>
      </w:r>
    </w:p>
  </w:footnote>
  <w:footnote w:type="continuationSeparator" w:id="0">
    <w:p w14:paraId="20DE0058" w14:textId="77777777" w:rsidR="00594784" w:rsidRDefault="00594784" w:rsidP="007504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4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DExMzcwMzWxsDRW0lEKTi0uzszPAykwrAUA5taM1SwAAAA="/>
  </w:docVars>
  <w:rsids>
    <w:rsidRoot w:val="0075042D"/>
    <w:rsid w:val="00083D75"/>
    <w:rsid w:val="00094710"/>
    <w:rsid w:val="0009709F"/>
    <w:rsid w:val="000B6F30"/>
    <w:rsid w:val="000C2107"/>
    <w:rsid w:val="000C706A"/>
    <w:rsid w:val="001026F4"/>
    <w:rsid w:val="00114232"/>
    <w:rsid w:val="00127747"/>
    <w:rsid w:val="0014729A"/>
    <w:rsid w:val="00160CE5"/>
    <w:rsid w:val="001B27D2"/>
    <w:rsid w:val="00226AA7"/>
    <w:rsid w:val="002348C9"/>
    <w:rsid w:val="003442E6"/>
    <w:rsid w:val="003926A8"/>
    <w:rsid w:val="00455AFD"/>
    <w:rsid w:val="0046349B"/>
    <w:rsid w:val="00475D4E"/>
    <w:rsid w:val="004D469D"/>
    <w:rsid w:val="004F0BA8"/>
    <w:rsid w:val="005229F6"/>
    <w:rsid w:val="0052327E"/>
    <w:rsid w:val="00525C6B"/>
    <w:rsid w:val="00594784"/>
    <w:rsid w:val="005E631B"/>
    <w:rsid w:val="00630B42"/>
    <w:rsid w:val="00653112"/>
    <w:rsid w:val="00677496"/>
    <w:rsid w:val="006A7E6B"/>
    <w:rsid w:val="006B4D92"/>
    <w:rsid w:val="006D20D9"/>
    <w:rsid w:val="006F1316"/>
    <w:rsid w:val="0075042D"/>
    <w:rsid w:val="00754AD0"/>
    <w:rsid w:val="007A4EC2"/>
    <w:rsid w:val="007D1F62"/>
    <w:rsid w:val="00854282"/>
    <w:rsid w:val="0086092A"/>
    <w:rsid w:val="00867931"/>
    <w:rsid w:val="008835AC"/>
    <w:rsid w:val="00893BA9"/>
    <w:rsid w:val="008D2434"/>
    <w:rsid w:val="00940F83"/>
    <w:rsid w:val="009E1EEE"/>
    <w:rsid w:val="00A835BC"/>
    <w:rsid w:val="00A949A5"/>
    <w:rsid w:val="00AA1C3D"/>
    <w:rsid w:val="00AF0EC2"/>
    <w:rsid w:val="00B17BC0"/>
    <w:rsid w:val="00B622CC"/>
    <w:rsid w:val="00B85582"/>
    <w:rsid w:val="00BE5AC6"/>
    <w:rsid w:val="00C11977"/>
    <w:rsid w:val="00C43B64"/>
    <w:rsid w:val="00C457F3"/>
    <w:rsid w:val="00CA4D47"/>
    <w:rsid w:val="00D55485"/>
    <w:rsid w:val="00EA356D"/>
    <w:rsid w:val="00F037DE"/>
    <w:rsid w:val="00F03E20"/>
    <w:rsid w:val="00F4232A"/>
    <w:rsid w:val="00F640BD"/>
    <w:rsid w:val="00F93F04"/>
    <w:rsid w:val="00FC5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7C79594A"/>
  <w15:docId w15:val="{DA3E9E17-1214-4F7E-8E2E-27A7F0787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504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متن بادکنک نویسه"/>
    <w:basedOn w:val="a0"/>
    <w:link w:val="a3"/>
    <w:uiPriority w:val="99"/>
    <w:semiHidden/>
    <w:rsid w:val="0075042D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750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سرصفحه نویسه"/>
    <w:basedOn w:val="a0"/>
    <w:link w:val="a5"/>
    <w:uiPriority w:val="99"/>
    <w:rsid w:val="0075042D"/>
  </w:style>
  <w:style w:type="paragraph" w:styleId="a7">
    <w:name w:val="footer"/>
    <w:basedOn w:val="a"/>
    <w:link w:val="a8"/>
    <w:uiPriority w:val="99"/>
    <w:unhideWhenUsed/>
    <w:rsid w:val="00750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پانویس نویسه"/>
    <w:basedOn w:val="a0"/>
    <w:link w:val="a7"/>
    <w:uiPriority w:val="99"/>
    <w:rsid w:val="0075042D"/>
  </w:style>
  <w:style w:type="table" w:styleId="a9">
    <w:name w:val="Table Grid"/>
    <w:basedOn w:val="a1"/>
    <w:uiPriority w:val="59"/>
    <w:rsid w:val="000C70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rmal (Web)"/>
    <w:basedOn w:val="a"/>
    <w:uiPriority w:val="99"/>
    <w:semiHidden/>
    <w:unhideWhenUsed/>
    <w:rsid w:val="008D243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8DCD37-7928-4946-BA00-E3E71A11CCD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Soft</dc:creator>
  <cp:lastModifiedBy>Sana Keshtegar</cp:lastModifiedBy>
  <cp:revision>2</cp:revision>
  <cp:lastPrinted>2019-09-24T08:55:00Z</cp:lastPrinted>
  <dcterms:created xsi:type="dcterms:W3CDTF">2023-12-01T15:56:00Z</dcterms:created>
  <dcterms:modified xsi:type="dcterms:W3CDTF">2023-12-01T15:56:00Z</dcterms:modified>
</cp:coreProperties>
</file>